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495F73" w14:textId="77777777" w:rsidR="00E46B8A" w:rsidRPr="008D6744" w:rsidRDefault="00E46B8A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PROFESSIONAL SUMMARY</w:t>
      </w:r>
    </w:p>
    <w:p w14:paraId="1967EE82" w14:textId="6DAB1339" w:rsidR="002E609E" w:rsidRPr="008D6744" w:rsidRDefault="008C10EB" w:rsidP="002E609E">
      <w:pPr>
        <w:pStyle w:val="BodyText"/>
        <w:spacing w:line="240" w:lineRule="auto"/>
        <w:ind w:right="-20"/>
        <w:jc w:val="both"/>
        <w:rPr>
          <w:rStyle w:val="HTMLTypewriter"/>
          <w:rFonts w:ascii="Times New Roman" w:hAnsi="Times New Roman"/>
          <w:color w:val="0D0D0D" w:themeColor="text1" w:themeTint="F2"/>
          <w:sz w:val="24"/>
          <w:szCs w:val="24"/>
        </w:rPr>
      </w:pPr>
      <w:r w:rsidRPr="008D6744">
        <w:rPr>
          <w:color w:val="0D0D0D" w:themeColor="text1" w:themeTint="F2"/>
          <w:sz w:val="24"/>
          <w:szCs w:val="24"/>
        </w:rPr>
        <w:t xml:space="preserve">Certified </w:t>
      </w:r>
      <w:r w:rsidR="00E46B8A" w:rsidRPr="008D6744">
        <w:rPr>
          <w:color w:val="0D0D0D" w:themeColor="text1" w:themeTint="F2"/>
          <w:sz w:val="24"/>
          <w:szCs w:val="24"/>
        </w:rPr>
        <w:t xml:space="preserve">Salesforce Consultant </w:t>
      </w:r>
      <w:r w:rsidR="004E3E6F">
        <w:rPr>
          <w:color w:val="0D0D0D" w:themeColor="text1" w:themeTint="F2"/>
          <w:sz w:val="24"/>
          <w:szCs w:val="24"/>
        </w:rPr>
        <w:t xml:space="preserve">Over All </w:t>
      </w:r>
      <w:r w:rsidR="009D4F6A">
        <w:rPr>
          <w:color w:val="0D0D0D" w:themeColor="text1" w:themeTint="F2"/>
          <w:sz w:val="24"/>
          <w:szCs w:val="24"/>
        </w:rPr>
        <w:t xml:space="preserve">9 </w:t>
      </w:r>
      <w:bookmarkStart w:id="0" w:name="_GoBack"/>
      <w:bookmarkEnd w:id="0"/>
      <w:r w:rsidR="004E3E6F">
        <w:rPr>
          <w:color w:val="0D0D0D" w:themeColor="text1" w:themeTint="F2"/>
          <w:sz w:val="24"/>
          <w:szCs w:val="24"/>
        </w:rPr>
        <w:t xml:space="preserve">years for experience </w:t>
      </w:r>
      <w:r w:rsidR="00E46B8A" w:rsidRPr="008D6744">
        <w:rPr>
          <w:color w:val="0D0D0D" w:themeColor="text1" w:themeTint="F2"/>
          <w:sz w:val="24"/>
          <w:szCs w:val="24"/>
        </w:rPr>
        <w:t xml:space="preserve">with </w:t>
      </w:r>
      <w:r w:rsidR="00236921" w:rsidRPr="008D6744">
        <w:rPr>
          <w:color w:val="0D0D0D" w:themeColor="text1" w:themeTint="F2"/>
          <w:sz w:val="24"/>
          <w:szCs w:val="24"/>
        </w:rPr>
        <w:t xml:space="preserve">extensive </w:t>
      </w:r>
      <w:r w:rsidR="00E46B8A" w:rsidRPr="008D6744">
        <w:rPr>
          <w:color w:val="0D0D0D" w:themeColor="text1" w:themeTint="F2"/>
          <w:sz w:val="24"/>
          <w:szCs w:val="24"/>
        </w:rPr>
        <w:t xml:space="preserve">experience </w:t>
      </w:r>
      <w:r w:rsidR="00D353A6" w:rsidRPr="008D6744">
        <w:rPr>
          <w:color w:val="0D0D0D" w:themeColor="text1" w:themeTint="F2"/>
          <w:sz w:val="24"/>
          <w:szCs w:val="24"/>
        </w:rPr>
        <w:t>in</w:t>
      </w:r>
      <w:r w:rsidR="00E46B8A" w:rsidRPr="008D6744">
        <w:rPr>
          <w:color w:val="0D0D0D" w:themeColor="text1" w:themeTint="F2"/>
          <w:sz w:val="24"/>
          <w:szCs w:val="24"/>
        </w:rPr>
        <w:t xml:space="preserve"> business </w:t>
      </w:r>
      <w:r w:rsidR="00FB08E3" w:rsidRPr="008D6744">
        <w:rPr>
          <w:color w:val="0D0D0D" w:themeColor="text1" w:themeTint="F2"/>
          <w:sz w:val="24"/>
          <w:szCs w:val="24"/>
        </w:rPr>
        <w:t>analysis</w:t>
      </w:r>
      <w:r w:rsidR="005847C5" w:rsidRPr="008D6744">
        <w:rPr>
          <w:color w:val="0D0D0D" w:themeColor="text1" w:themeTint="F2"/>
          <w:sz w:val="24"/>
          <w:szCs w:val="24"/>
        </w:rPr>
        <w:t>,</w:t>
      </w:r>
      <w:r w:rsidR="00FB08E3" w:rsidRPr="008D6744">
        <w:rPr>
          <w:color w:val="0D0D0D" w:themeColor="text1" w:themeTint="F2"/>
          <w:sz w:val="24"/>
          <w:szCs w:val="24"/>
        </w:rPr>
        <w:t xml:space="preserve"> documentation</w:t>
      </w:r>
      <w:r w:rsidR="00D75102" w:rsidRPr="008D6744">
        <w:rPr>
          <w:color w:val="0D0D0D" w:themeColor="text1" w:themeTint="F2"/>
          <w:sz w:val="24"/>
          <w:szCs w:val="24"/>
        </w:rPr>
        <w:t xml:space="preserve">, </w:t>
      </w:r>
      <w:r w:rsidR="00917180" w:rsidRPr="008D6744">
        <w:rPr>
          <w:color w:val="0D0D0D" w:themeColor="text1" w:themeTint="F2"/>
          <w:sz w:val="24"/>
          <w:szCs w:val="24"/>
        </w:rPr>
        <w:t>user story capturing</w:t>
      </w:r>
      <w:r w:rsidR="00992865" w:rsidRPr="008D6744">
        <w:rPr>
          <w:color w:val="0D0D0D" w:themeColor="text1" w:themeTint="F2"/>
          <w:sz w:val="24"/>
          <w:szCs w:val="24"/>
        </w:rPr>
        <w:t>,</w:t>
      </w:r>
      <w:r w:rsidR="00917180" w:rsidRPr="008D6744">
        <w:rPr>
          <w:color w:val="0D0D0D" w:themeColor="text1" w:themeTint="F2"/>
          <w:sz w:val="24"/>
          <w:szCs w:val="24"/>
        </w:rPr>
        <w:t xml:space="preserve"> </w:t>
      </w:r>
      <w:r w:rsidR="00CC53AF" w:rsidRPr="008D6744">
        <w:rPr>
          <w:color w:val="0D0D0D" w:themeColor="text1" w:themeTint="F2"/>
          <w:sz w:val="24"/>
          <w:szCs w:val="24"/>
        </w:rPr>
        <w:t xml:space="preserve">and </w:t>
      </w:r>
      <w:r w:rsidR="00D75102" w:rsidRPr="008D6744">
        <w:rPr>
          <w:color w:val="0D0D0D" w:themeColor="text1" w:themeTint="F2"/>
          <w:sz w:val="24"/>
          <w:szCs w:val="24"/>
        </w:rPr>
        <w:t>requirement elicitation</w:t>
      </w:r>
      <w:r w:rsidR="001C548D" w:rsidRPr="008D6744">
        <w:rPr>
          <w:color w:val="0D0D0D" w:themeColor="text1" w:themeTint="F2"/>
          <w:sz w:val="24"/>
          <w:szCs w:val="24"/>
        </w:rPr>
        <w:t xml:space="preserve"> </w:t>
      </w:r>
      <w:r w:rsidR="00E46B8A" w:rsidRPr="008D6744">
        <w:rPr>
          <w:color w:val="0D0D0D" w:themeColor="text1" w:themeTint="F2"/>
          <w:sz w:val="24"/>
          <w:szCs w:val="24"/>
        </w:rPr>
        <w:t xml:space="preserve">in </w:t>
      </w:r>
      <w:r w:rsidR="001C548D" w:rsidRPr="008D6744">
        <w:rPr>
          <w:color w:val="0D0D0D" w:themeColor="text1" w:themeTint="F2"/>
          <w:sz w:val="24"/>
          <w:szCs w:val="24"/>
        </w:rPr>
        <w:t>Sales</w:t>
      </w:r>
      <w:r w:rsidR="00E46B8A" w:rsidRPr="008D6744">
        <w:rPr>
          <w:color w:val="0D0D0D" w:themeColor="text1" w:themeTint="F2"/>
          <w:sz w:val="24"/>
          <w:szCs w:val="24"/>
        </w:rPr>
        <w:t>,</w:t>
      </w:r>
      <w:r w:rsidR="001C548D" w:rsidRPr="008D6744">
        <w:rPr>
          <w:color w:val="0D0D0D" w:themeColor="text1" w:themeTint="F2"/>
          <w:sz w:val="24"/>
          <w:szCs w:val="24"/>
        </w:rPr>
        <w:t xml:space="preserve"> </w:t>
      </w:r>
      <w:r w:rsidR="00AC2732" w:rsidRPr="008D6744">
        <w:rPr>
          <w:color w:val="0D0D0D" w:themeColor="text1" w:themeTint="F2"/>
          <w:sz w:val="24"/>
          <w:szCs w:val="24"/>
        </w:rPr>
        <w:t>S</w:t>
      </w:r>
      <w:r w:rsidR="001C548D" w:rsidRPr="008D6744">
        <w:rPr>
          <w:color w:val="0D0D0D" w:themeColor="text1" w:themeTint="F2"/>
          <w:sz w:val="24"/>
          <w:szCs w:val="24"/>
        </w:rPr>
        <w:t xml:space="preserve">ervice, </w:t>
      </w:r>
      <w:r w:rsidR="00E46B8A" w:rsidRPr="008D6744">
        <w:rPr>
          <w:color w:val="0D0D0D" w:themeColor="text1" w:themeTint="F2"/>
          <w:sz w:val="24"/>
          <w:szCs w:val="24"/>
        </w:rPr>
        <w:t>Financ</w:t>
      </w:r>
      <w:r w:rsidR="00AC2732" w:rsidRPr="008D6744">
        <w:rPr>
          <w:color w:val="0D0D0D" w:themeColor="text1" w:themeTint="F2"/>
          <w:sz w:val="24"/>
          <w:szCs w:val="24"/>
        </w:rPr>
        <w:t>ial, and Non-profit cloud</w:t>
      </w:r>
      <w:r w:rsidR="00CD4262" w:rsidRPr="008D6744">
        <w:rPr>
          <w:color w:val="0D0D0D" w:themeColor="text1" w:themeTint="F2"/>
          <w:sz w:val="24"/>
          <w:szCs w:val="24"/>
        </w:rPr>
        <w:t>s</w:t>
      </w:r>
      <w:r w:rsidR="00E46B8A" w:rsidRPr="008D6744">
        <w:rPr>
          <w:color w:val="0D0D0D" w:themeColor="text1" w:themeTint="F2"/>
          <w:sz w:val="24"/>
          <w:szCs w:val="24"/>
        </w:rPr>
        <w:t xml:space="preserve">. </w:t>
      </w:r>
      <w:r w:rsidR="00645AD5" w:rsidRPr="008D6744">
        <w:rPr>
          <w:color w:val="0D0D0D" w:themeColor="text1" w:themeTint="F2"/>
          <w:sz w:val="24"/>
          <w:szCs w:val="24"/>
        </w:rPr>
        <w:t>Proficient</w:t>
      </w:r>
      <w:r w:rsidR="00A41A51" w:rsidRPr="008D6744">
        <w:rPr>
          <w:color w:val="0D0D0D" w:themeColor="text1" w:themeTint="F2"/>
          <w:sz w:val="24"/>
          <w:szCs w:val="24"/>
        </w:rPr>
        <w:t xml:space="preserve"> in </w:t>
      </w:r>
      <w:r w:rsidR="003469FF" w:rsidRPr="008D6744">
        <w:rPr>
          <w:color w:val="0D0D0D" w:themeColor="text1" w:themeTint="F2"/>
          <w:sz w:val="24"/>
          <w:szCs w:val="24"/>
        </w:rPr>
        <w:t>implementing requirement</w:t>
      </w:r>
      <w:r w:rsidR="00A41A51" w:rsidRPr="008D6744">
        <w:rPr>
          <w:color w:val="0D0D0D" w:themeColor="text1" w:themeTint="F2"/>
          <w:sz w:val="24"/>
          <w:szCs w:val="24"/>
        </w:rPr>
        <w:t xml:space="preserve"> </w:t>
      </w:r>
      <w:r w:rsidR="003469FF" w:rsidRPr="008D6744">
        <w:rPr>
          <w:color w:val="0D0D0D" w:themeColor="text1" w:themeTint="F2"/>
          <w:sz w:val="24"/>
          <w:szCs w:val="24"/>
        </w:rPr>
        <w:t xml:space="preserve">elicitation </w:t>
      </w:r>
      <w:r w:rsidR="00A315A4" w:rsidRPr="008D6744">
        <w:rPr>
          <w:color w:val="0D0D0D" w:themeColor="text1" w:themeTint="F2"/>
          <w:sz w:val="24"/>
          <w:szCs w:val="24"/>
        </w:rPr>
        <w:t xml:space="preserve">using </w:t>
      </w:r>
      <w:r w:rsidR="000058F0" w:rsidRPr="008D6744">
        <w:rPr>
          <w:color w:val="0D0D0D" w:themeColor="text1" w:themeTint="F2"/>
          <w:sz w:val="24"/>
          <w:szCs w:val="24"/>
        </w:rPr>
        <w:t>individual and group interviews, shadowing</w:t>
      </w:r>
      <w:r w:rsidR="00E874D2" w:rsidRPr="008D6744">
        <w:rPr>
          <w:color w:val="0D0D0D" w:themeColor="text1" w:themeTint="F2"/>
          <w:sz w:val="24"/>
          <w:szCs w:val="24"/>
        </w:rPr>
        <w:t>, and analyzing existing documents</w:t>
      </w:r>
      <w:r w:rsidR="00580C0A" w:rsidRPr="008D6744">
        <w:rPr>
          <w:color w:val="0D0D0D" w:themeColor="text1" w:themeTint="F2"/>
          <w:sz w:val="24"/>
          <w:szCs w:val="24"/>
        </w:rPr>
        <w:t xml:space="preserve">. </w:t>
      </w:r>
      <w:r w:rsidR="003B4E5A" w:rsidRPr="008D6744">
        <w:rPr>
          <w:color w:val="0D0D0D" w:themeColor="text1" w:themeTint="F2"/>
          <w:sz w:val="24"/>
          <w:szCs w:val="24"/>
        </w:rPr>
        <w:t>Well-versed with s</w:t>
      </w:r>
      <w:r w:rsidR="00580C0A" w:rsidRPr="008D6744">
        <w:rPr>
          <w:color w:val="0D0D0D" w:themeColor="text1" w:themeTint="F2"/>
          <w:sz w:val="24"/>
          <w:szCs w:val="24"/>
        </w:rPr>
        <w:t>takeholder management, responsibility matrix</w:t>
      </w:r>
      <w:r w:rsidR="007B3851" w:rsidRPr="008D6744">
        <w:rPr>
          <w:color w:val="0D0D0D" w:themeColor="text1" w:themeTint="F2"/>
          <w:sz w:val="24"/>
          <w:szCs w:val="24"/>
        </w:rPr>
        <w:t xml:space="preserve">, </w:t>
      </w:r>
      <w:r w:rsidR="007B139F" w:rsidRPr="008D6744">
        <w:rPr>
          <w:color w:val="0D0D0D" w:themeColor="text1" w:themeTint="F2"/>
          <w:sz w:val="24"/>
          <w:szCs w:val="24"/>
        </w:rPr>
        <w:t xml:space="preserve">brainstorming, </w:t>
      </w:r>
      <w:r w:rsidR="007D2C7B" w:rsidRPr="008D6744">
        <w:rPr>
          <w:color w:val="0D0D0D" w:themeColor="text1" w:themeTint="F2"/>
          <w:sz w:val="24"/>
          <w:szCs w:val="24"/>
        </w:rPr>
        <w:t>surveying, documenta</w:t>
      </w:r>
      <w:r w:rsidR="005A1E43" w:rsidRPr="008D6744">
        <w:rPr>
          <w:color w:val="0D0D0D" w:themeColor="text1" w:themeTint="F2"/>
          <w:sz w:val="24"/>
          <w:szCs w:val="24"/>
        </w:rPr>
        <w:t>tion</w:t>
      </w:r>
      <w:r w:rsidR="007D2C7B" w:rsidRPr="008D6744">
        <w:rPr>
          <w:color w:val="0D0D0D" w:themeColor="text1" w:themeTint="F2"/>
          <w:sz w:val="24"/>
          <w:szCs w:val="24"/>
        </w:rPr>
        <w:t xml:space="preserve"> analysis, </w:t>
      </w:r>
      <w:r w:rsidR="007B3851" w:rsidRPr="008D6744">
        <w:rPr>
          <w:color w:val="0D0D0D" w:themeColor="text1" w:themeTint="F2"/>
          <w:sz w:val="24"/>
          <w:szCs w:val="24"/>
        </w:rPr>
        <w:t xml:space="preserve">and conducting </w:t>
      </w:r>
      <w:r w:rsidR="008A630D" w:rsidRPr="008D6744">
        <w:rPr>
          <w:color w:val="0D0D0D" w:themeColor="text1" w:themeTint="F2"/>
          <w:sz w:val="24"/>
          <w:szCs w:val="24"/>
        </w:rPr>
        <w:t xml:space="preserve">different </w:t>
      </w:r>
      <w:r w:rsidR="007B3851" w:rsidRPr="008D6744">
        <w:rPr>
          <w:color w:val="0D0D0D" w:themeColor="text1" w:themeTint="F2"/>
          <w:sz w:val="24"/>
          <w:szCs w:val="24"/>
        </w:rPr>
        <w:t>scrum</w:t>
      </w:r>
      <w:r w:rsidR="008A630D" w:rsidRPr="008D6744">
        <w:rPr>
          <w:color w:val="0D0D0D" w:themeColor="text1" w:themeTint="F2"/>
          <w:sz w:val="24"/>
          <w:szCs w:val="24"/>
        </w:rPr>
        <w:t xml:space="preserve"> events</w:t>
      </w:r>
      <w:r w:rsidR="003469FF" w:rsidRPr="008D6744">
        <w:rPr>
          <w:color w:val="0D0D0D" w:themeColor="text1" w:themeTint="F2"/>
          <w:sz w:val="24"/>
          <w:szCs w:val="24"/>
        </w:rPr>
        <w:t xml:space="preserve">; </w:t>
      </w:r>
      <w:r w:rsidR="00E531D9" w:rsidRPr="008D6744">
        <w:rPr>
          <w:color w:val="0D0D0D" w:themeColor="text1" w:themeTint="F2"/>
          <w:sz w:val="24"/>
          <w:szCs w:val="24"/>
        </w:rPr>
        <w:t xml:space="preserve">a </w:t>
      </w:r>
      <w:r w:rsidR="003469FF" w:rsidRPr="008D6744">
        <w:rPr>
          <w:color w:val="0D0D0D" w:themeColor="text1" w:themeTint="F2"/>
          <w:sz w:val="24"/>
          <w:szCs w:val="24"/>
        </w:rPr>
        <w:t>critical</w:t>
      </w:r>
      <w:r w:rsidR="00E46B8A" w:rsidRPr="008D6744">
        <w:rPr>
          <w:color w:val="0D0D0D" w:themeColor="text1" w:themeTint="F2"/>
          <w:sz w:val="24"/>
          <w:szCs w:val="24"/>
        </w:rPr>
        <w:t xml:space="preserve"> thinker and problem solver with strong analytical aptitude</w:t>
      </w:r>
      <w:r w:rsidR="00605E50" w:rsidRPr="008D6744">
        <w:rPr>
          <w:color w:val="0D0D0D" w:themeColor="text1" w:themeTint="F2"/>
          <w:sz w:val="24"/>
          <w:szCs w:val="24"/>
        </w:rPr>
        <w:t xml:space="preserve"> </w:t>
      </w:r>
      <w:r w:rsidR="00AF27A7" w:rsidRPr="008D6744">
        <w:rPr>
          <w:color w:val="0D0D0D" w:themeColor="text1" w:themeTint="F2"/>
          <w:sz w:val="24"/>
          <w:szCs w:val="24"/>
        </w:rPr>
        <w:t xml:space="preserve">and </w:t>
      </w:r>
      <w:r w:rsidR="00CD4262" w:rsidRPr="008D6744">
        <w:rPr>
          <w:color w:val="0D0D0D" w:themeColor="text1" w:themeTint="F2"/>
          <w:sz w:val="24"/>
          <w:szCs w:val="24"/>
        </w:rPr>
        <w:t>expertise</w:t>
      </w:r>
      <w:r w:rsidR="00E46B8A" w:rsidRPr="008D6744">
        <w:rPr>
          <w:color w:val="0D0D0D" w:themeColor="text1" w:themeTint="F2"/>
          <w:sz w:val="24"/>
          <w:szCs w:val="24"/>
        </w:rPr>
        <w:t xml:space="preserve"> in design, planning, and </w:t>
      </w:r>
      <w:r w:rsidR="00180C8E" w:rsidRPr="008D6744">
        <w:rPr>
          <w:color w:val="0D0D0D" w:themeColor="text1" w:themeTint="F2"/>
          <w:sz w:val="24"/>
          <w:szCs w:val="24"/>
        </w:rPr>
        <w:t>implementing</w:t>
      </w:r>
      <w:r w:rsidR="00E46B8A" w:rsidRPr="008D6744">
        <w:rPr>
          <w:color w:val="0D0D0D" w:themeColor="text1" w:themeTint="F2"/>
          <w:sz w:val="24"/>
          <w:szCs w:val="24"/>
        </w:rPr>
        <w:t xml:space="preserve"> </w:t>
      </w:r>
      <w:r w:rsidR="00AB2E44" w:rsidRPr="008D6744">
        <w:rPr>
          <w:color w:val="0D0D0D" w:themeColor="text1" w:themeTint="F2"/>
          <w:sz w:val="24"/>
          <w:szCs w:val="24"/>
        </w:rPr>
        <w:t xml:space="preserve">complex business solutions. </w:t>
      </w:r>
    </w:p>
    <w:p w14:paraId="60D74831" w14:textId="46D4CA04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Style w:val="HTMLTypewriter"/>
          <w:rFonts w:ascii="Times New Roman" w:eastAsiaTheme="minorHAnsi" w:hAnsi="Times New Roman"/>
          <w:color w:val="0D0D0D" w:themeColor="text1" w:themeTint="F2"/>
          <w:sz w:val="24"/>
          <w:szCs w:val="24"/>
        </w:rPr>
      </w:pPr>
      <w:r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 xml:space="preserve">Over </w:t>
      </w:r>
      <w:r w:rsidR="00B04654"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>eight</w:t>
      </w:r>
      <w:r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 xml:space="preserve"> years of experience in Salesforce Administration/Development and Business Analysis.</w:t>
      </w:r>
    </w:p>
    <w:p w14:paraId="3DF971EB" w14:textId="7C968BAA" w:rsidR="00D267D8" w:rsidRPr="008D6744" w:rsidRDefault="005B6D8E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mplemented</w:t>
      </w:r>
      <w:r w:rsidR="00D267D8" w:rsidRPr="008D6744">
        <w:rPr>
          <w:rFonts w:ascii="Times New Roman" w:eastAsia="Times New Roman" w:hAnsi="Times New Roman" w:cs="Times New Roman"/>
          <w:sz w:val="24"/>
          <w:szCs w:val="24"/>
        </w:rPr>
        <w:t xml:space="preserve"> business processes by standard record types, page layouts, validation rules, and dashboards.</w:t>
      </w:r>
    </w:p>
    <w:p w14:paraId="2594105A" w14:textId="77777777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in Administration, declarative development, Support management, API, and Integration.</w:t>
      </w:r>
    </w:p>
    <w:p w14:paraId="3C440737" w14:textId="77777777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in Salesforce Customization, Security Access, Workflow Approvals, Data Validation, data utilities, Analytics, sales, Marketing, Customer Service, and Support Administration.</w:t>
      </w:r>
    </w:p>
    <w:p w14:paraId="18D59D81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creating custom objects and integrating existing desktop and web apps with legacy systems.</w:t>
      </w:r>
    </w:p>
    <w:p w14:paraId="56080D24" w14:textId="1E1CC41E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Created page layouts and search layouts to organize fields, custom links, related lists, and other components on a record detail and </w:t>
      </w:r>
      <w:r w:rsidR="00CC0A2A" w:rsidRPr="008D6744">
        <w:rPr>
          <w:rFonts w:ascii="Times New Roman" w:eastAsia="Times New Roman" w:hAnsi="Times New Roman" w:cs="Times New Roman"/>
          <w:sz w:val="24"/>
          <w:szCs w:val="24"/>
        </w:rPr>
        <w:t>edite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pages.</w:t>
      </w:r>
    </w:p>
    <w:p w14:paraId="0DED0F86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mplemented pick lists, dependent picklists, lookups, junction objects, master-detail relationships, validation, and formula fields to the custom objects.</w:t>
      </w:r>
    </w:p>
    <w:p w14:paraId="5A793B4E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ossess a comprehensive understanding of CRM business processes like Campaign Management, Lead Management, Account Management, Case Management, Quote, Forecasting, and Call Center.</w:t>
      </w:r>
    </w:p>
    <w:p w14:paraId="77E4FEF1" w14:textId="1D75EA09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tensive knowledge of </w:t>
      </w:r>
      <w:r w:rsidR="00CC0A2A" w:rsidRPr="008D674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Salesforce.com implementation cycle in Sales, Service, and support modules.</w:t>
      </w:r>
    </w:p>
    <w:p w14:paraId="27155B10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Skilled in customizing standard objects like Accounts, Contacts, Opportunities, Products, Price books, Cases, Leads, and Campaigns per client’s need.</w:t>
      </w:r>
    </w:p>
    <w:p w14:paraId="795343DC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t in generating and analyzing custom reports and dashboards for management and various business unit personnel to provide detailed information on key performance indicators.</w:t>
      </w:r>
    </w:p>
    <w:p w14:paraId="0A5F40F7" w14:textId="068D489D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veloped process enhancements through automation, Workflow, Approval Processes, and Escalation Rules.</w:t>
      </w:r>
    </w:p>
    <w:p w14:paraId="034C08BE" w14:textId="764A347C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perience in Salesforce Testing and Administration </w:t>
      </w:r>
      <w:r w:rsidR="00700A3C" w:rsidRPr="008D6744">
        <w:rPr>
          <w:rFonts w:ascii="Times New Roman" w:eastAsia="Times New Roman" w:hAnsi="Times New Roman" w:cs="Times New Roman"/>
          <w:sz w:val="24"/>
          <w:szCs w:val="24"/>
        </w:rPr>
        <w:t>acros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ll </w:t>
      </w:r>
      <w:r w:rsidR="00625C18" w:rsidRPr="008D6744">
        <w:rPr>
          <w:rFonts w:ascii="Times New Roman" w:eastAsia="Times New Roman" w:hAnsi="Times New Roman" w:cs="Times New Roman"/>
          <w:sz w:val="24"/>
          <w:szCs w:val="24"/>
        </w:rPr>
        <w:t>packaged</w:t>
      </w:r>
      <w:r w:rsidR="00810C85" w:rsidRPr="008D6744">
        <w:rPr>
          <w:rFonts w:ascii="Times New Roman" w:eastAsia="Times New Roman" w:hAnsi="Times New Roman" w:cs="Times New Roman"/>
          <w:sz w:val="24"/>
          <w:szCs w:val="24"/>
        </w:rPr>
        <w:t xml:space="preserve"> software and SaaS application implementation facet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6F81FAB" w14:textId="7AB2F10E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cellent communication and interpersonal skills, accustomed to working in large and small </w:t>
      </w:r>
      <w:r w:rsidR="000D1875" w:rsidRPr="008D6744">
        <w:rPr>
          <w:rFonts w:ascii="Times New Roman" w:eastAsia="Times New Roman" w:hAnsi="Times New Roman" w:cs="Times New Roman"/>
          <w:sz w:val="24"/>
          <w:szCs w:val="24"/>
        </w:rPr>
        <w:t>team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602ACAE" w14:textId="583D1F6E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CERTIFICATIONS</w:t>
      </w:r>
    </w:p>
    <w:p w14:paraId="0FA7744B" w14:textId="37C84BB8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Administrator – July 2020 (ADM 201)</w:t>
      </w:r>
    </w:p>
    <w:p w14:paraId="1A0D9EDF" w14:textId="2F66A4FF" w:rsidR="00DA564B" w:rsidRPr="008D6744" w:rsidRDefault="00DA564B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Advanced Administrator – June 2021 (ADM 211)</w:t>
      </w:r>
    </w:p>
    <w:p w14:paraId="262515FF" w14:textId="77777777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Platform Developer I – August 2020 (PD 1)</w:t>
      </w:r>
    </w:p>
    <w:p w14:paraId="30505120" w14:textId="70C40C76" w:rsidR="00371721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Sales Cloud Consultant – August 2020</w:t>
      </w:r>
    </w:p>
    <w:p w14:paraId="1E2CB054" w14:textId="2B42DD79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pado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Fundamentals I </w:t>
      </w:r>
      <w:r w:rsidR="009A76A4"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&amp; II </w:t>
      </w: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– May 2023</w:t>
      </w:r>
    </w:p>
    <w:p w14:paraId="445EF710" w14:textId="36A5124B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pado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Certified Administrator – August 2020</w:t>
      </w:r>
    </w:p>
    <w:p w14:paraId="363A23D9" w14:textId="77777777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Flosum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Certified Administrator – September 2020</w:t>
      </w:r>
    </w:p>
    <w:p w14:paraId="17DACA84" w14:textId="77777777" w:rsidR="009A76A4" w:rsidRPr="008D6744" w:rsidRDefault="009A76A4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</w:p>
    <w:p w14:paraId="1FDF1E37" w14:textId="77777777" w:rsidR="009A76A4" w:rsidRPr="008D6744" w:rsidRDefault="009A76A4" w:rsidP="008A6308">
      <w:pPr>
        <w:pStyle w:val="Normallatin"/>
        <w:spacing w:before="0"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TECHNICAL SKILLS</w:t>
      </w: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1795"/>
        <w:gridCol w:w="9019"/>
      </w:tblGrid>
      <w:tr w:rsidR="009A76A4" w:rsidRPr="008D6744" w14:paraId="4E457B8C" w14:textId="77777777" w:rsidTr="00ED32F9">
        <w:trPr>
          <w:trHeight w:val="439"/>
        </w:trPr>
        <w:tc>
          <w:tcPr>
            <w:tcW w:w="1795" w:type="dxa"/>
          </w:tcPr>
          <w:p w14:paraId="4D96F50D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noProof/>
                <w:snapToGrid w:val="0"/>
                <w:color w:val="0D0D0D" w:themeColor="text1" w:themeTint="F2"/>
                <w:sz w:val="24"/>
                <w:szCs w:val="24"/>
                <w:lang w:val="en-GB"/>
              </w:rPr>
              <w:t>Salesforce Tools</w:t>
            </w:r>
          </w:p>
        </w:tc>
        <w:tc>
          <w:tcPr>
            <w:tcW w:w="9019" w:type="dxa"/>
          </w:tcPr>
          <w:p w14:paraId="3343E218" w14:textId="7C346F30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Apex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V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isual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F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orce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Process Builder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D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ashboards, AppExchange, Force.com – Platform, Data Loader, and CICD pipelines. </w:t>
            </w:r>
          </w:p>
        </w:tc>
      </w:tr>
      <w:tr w:rsidR="009A76A4" w:rsidRPr="008D6744" w14:paraId="548A945D" w14:textId="77777777" w:rsidTr="00ED32F9">
        <w:trPr>
          <w:trHeight w:val="203"/>
        </w:trPr>
        <w:tc>
          <w:tcPr>
            <w:tcW w:w="1795" w:type="dxa"/>
          </w:tcPr>
          <w:p w14:paraId="5AA198FA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Reporting Tools</w:t>
            </w:r>
          </w:p>
        </w:tc>
        <w:tc>
          <w:tcPr>
            <w:tcW w:w="9019" w:type="dxa"/>
          </w:tcPr>
          <w:p w14:paraId="047696F9" w14:textId="17CCD1F6" w:rsidR="009A76A4" w:rsidRPr="008D6744" w:rsidRDefault="00552FC9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Salesforce, </w:t>
            </w:r>
            <w:proofErr w:type="spellStart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PowerBI</w:t>
            </w:r>
            <w:proofErr w:type="spellEnd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Tableau, </w:t>
            </w:r>
            <w:proofErr w:type="spellStart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Birst</w:t>
            </w:r>
            <w:proofErr w:type="spellEnd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, and SSRS.</w:t>
            </w:r>
          </w:p>
        </w:tc>
      </w:tr>
      <w:tr w:rsidR="009A76A4" w:rsidRPr="008D6744" w14:paraId="29B68F26" w14:textId="77777777" w:rsidTr="00ED32F9">
        <w:trPr>
          <w:trHeight w:val="227"/>
        </w:trPr>
        <w:tc>
          <w:tcPr>
            <w:tcW w:w="1795" w:type="dxa"/>
          </w:tcPr>
          <w:p w14:paraId="636A9FAE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lastRenderedPageBreak/>
              <w:t>ETL Tools</w:t>
            </w:r>
          </w:p>
        </w:tc>
        <w:tc>
          <w:tcPr>
            <w:tcW w:w="9019" w:type="dxa"/>
          </w:tcPr>
          <w:p w14:paraId="0C7CC5A2" w14:textId="5C2489E3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SSIS, Microsoft Import and Export Wizard, dataloader.io</w:t>
            </w:r>
            <w:r w:rsidR="00552FC9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and Change Sets. </w:t>
            </w:r>
          </w:p>
        </w:tc>
      </w:tr>
      <w:tr w:rsidR="009A76A4" w:rsidRPr="008D6744" w14:paraId="32078E95" w14:textId="77777777" w:rsidTr="00ED32F9">
        <w:trPr>
          <w:trHeight w:val="72"/>
        </w:trPr>
        <w:tc>
          <w:tcPr>
            <w:tcW w:w="1795" w:type="dxa"/>
          </w:tcPr>
          <w:p w14:paraId="5B9E8097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Workflow Tools</w:t>
            </w:r>
          </w:p>
        </w:tc>
        <w:tc>
          <w:tcPr>
            <w:tcW w:w="9019" w:type="dxa"/>
          </w:tcPr>
          <w:p w14:paraId="6AB80E40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Jira, Confluence, and Zendesk.</w:t>
            </w:r>
          </w:p>
        </w:tc>
      </w:tr>
      <w:tr w:rsidR="003A19D0" w:rsidRPr="008D6744" w14:paraId="594530CD" w14:textId="77777777" w:rsidTr="00ED32F9">
        <w:trPr>
          <w:trHeight w:val="72"/>
        </w:trPr>
        <w:tc>
          <w:tcPr>
            <w:tcW w:w="1795" w:type="dxa"/>
          </w:tcPr>
          <w:p w14:paraId="12422F38" w14:textId="051A30B7" w:rsidR="003A19D0" w:rsidRPr="008D6744" w:rsidRDefault="003A19D0" w:rsidP="003A19D0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Environments</w:t>
            </w:r>
          </w:p>
        </w:tc>
        <w:tc>
          <w:tcPr>
            <w:tcW w:w="9019" w:type="dxa"/>
          </w:tcPr>
          <w:p w14:paraId="101A3A8F" w14:textId="16CBB641" w:rsidR="003A19D0" w:rsidRPr="008D6744" w:rsidRDefault="003A19D0" w:rsidP="003A19D0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 xml:space="preserve">Salesforce Health Cloud, Non-Profit Cloud, Sales Cloud, Service Cloud, Salesforce CPQ, and Lightning Web Components (LWC). </w:t>
            </w:r>
          </w:p>
        </w:tc>
      </w:tr>
    </w:tbl>
    <w:p w14:paraId="4152C868" w14:textId="77777777" w:rsidR="009A76A4" w:rsidRPr="008D6744" w:rsidRDefault="009A76A4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</w:p>
    <w:p w14:paraId="6C44B5BF" w14:textId="63992378" w:rsidR="00E46B8A" w:rsidRPr="008D6744" w:rsidRDefault="00E46B8A" w:rsidP="008A6308">
      <w:pPr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PROFESSIONAL EXPERIENCE</w:t>
      </w:r>
    </w:p>
    <w:p w14:paraId="6D775124" w14:textId="0F43843F" w:rsidR="003F4173" w:rsidRPr="008D6744" w:rsidRDefault="00DA555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  <w:lang w:val="en-GB"/>
        </w:rPr>
        <w:t>Themesoftek</w:t>
      </w:r>
      <w:proofErr w:type="spellEnd"/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  <w:lang w:val="en-GB"/>
        </w:rPr>
        <w:t xml:space="preserve"> LLC, San Ramon, CA</w:t>
      </w: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  <w:lang w:val="en-GB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  <w:t xml:space="preserve">January 2023 to </w:t>
      </w:r>
      <w:r w:rsidR="000A1754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Present.</w:t>
      </w:r>
    </w:p>
    <w:p w14:paraId="5A970313" w14:textId="34C3165D" w:rsidR="00DF4D29" w:rsidRPr="008D6744" w:rsidRDefault="00DF4D29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Client: Teladoc Health Inc.</w:t>
      </w:r>
    </w:p>
    <w:p w14:paraId="14879B5A" w14:textId="58CE1107" w:rsidR="00D562AE" w:rsidRPr="008D6744" w:rsidRDefault="00E43695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Release </w:t>
      </w:r>
      <w:r w:rsidR="00D53629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Manager</w:t>
      </w:r>
      <w:r w:rsidR="00DF7292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/</w:t>
      </w:r>
      <w:r w:rsidR="00D53629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Salesforce </w:t>
      </w:r>
      <w:r w:rsidR="00DF7292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Administrator</w:t>
      </w:r>
    </w:p>
    <w:p w14:paraId="56A3E530" w14:textId="77777777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</w:p>
    <w:p w14:paraId="4D8A7869" w14:textId="18743E01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Responsibilities:</w:t>
      </w:r>
    </w:p>
    <w:p w14:paraId="48415FD4" w14:textId="4BEFBF43" w:rsidR="00027367" w:rsidRPr="008D6744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Responsible for </w:t>
      </w:r>
      <w:proofErr w:type="spellStart"/>
      <w:r w:rsidRPr="008D6744">
        <w:rPr>
          <w:color w:val="000000"/>
        </w:rPr>
        <w:t>Copado</w:t>
      </w:r>
      <w:proofErr w:type="spellEnd"/>
      <w:r w:rsidRPr="008D6744">
        <w:rPr>
          <w:color w:val="000000"/>
        </w:rPr>
        <w:t xml:space="preserve"> release management with deployments from version control using continuous integration, automated testing, and automated compliance audit. </w:t>
      </w:r>
    </w:p>
    <w:p w14:paraId="0F061DBD" w14:textId="3646DC04" w:rsidR="00027367" w:rsidRPr="008D6744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the customer business requirements and </w:t>
      </w:r>
      <w:r w:rsidR="000F4A9C" w:rsidRPr="008D6744">
        <w:rPr>
          <w:color w:val="000000"/>
        </w:rPr>
        <w:t>ensure</w:t>
      </w:r>
      <w:r w:rsidRPr="008D6744">
        <w:rPr>
          <w:color w:val="000000"/>
        </w:rPr>
        <w:t xml:space="preserve"> the release process is correct to move the development from one system to another.</w:t>
      </w:r>
    </w:p>
    <w:p w14:paraId="2C9A0DD3" w14:textId="7D805B4F" w:rsidR="00826813" w:rsidRPr="008D6744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design and testing documents of </w:t>
      </w:r>
      <w:r w:rsidR="000F4A9C" w:rsidRPr="008D6744">
        <w:rPr>
          <w:color w:val="000000"/>
        </w:rPr>
        <w:t xml:space="preserve">the </w:t>
      </w:r>
      <w:r w:rsidRPr="008D6744">
        <w:rPr>
          <w:color w:val="000000"/>
        </w:rPr>
        <w:t>client’s requirements.</w:t>
      </w:r>
      <w:r w:rsidR="00826813" w:rsidRPr="008D6744">
        <w:rPr>
          <w:color w:val="000000"/>
        </w:rPr>
        <w:t xml:space="preserve"> </w:t>
      </w:r>
    </w:p>
    <w:p w14:paraId="03FE21A1" w14:textId="37913602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</w:t>
      </w:r>
      <w:r w:rsidR="000F4A9C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performance of existing reports using various </w:t>
      </w:r>
      <w:r w:rsidR="00FB2BC4" w:rsidRPr="008D6744">
        <w:rPr>
          <w:color w:val="000000"/>
        </w:rPr>
        <w:t>tools.</w:t>
      </w:r>
    </w:p>
    <w:p w14:paraId="6B95E730" w14:textId="77572159" w:rsidR="00923B9B" w:rsidRPr="008D6744" w:rsidRDefault="00923B9B" w:rsidP="008A6308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Configuring the Salesforce CPQ package, price, </w:t>
      </w:r>
      <w:r w:rsidR="00AF7D2C" w:rsidRPr="008D6744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product bundles</w:t>
      </w:r>
      <w:r w:rsidR="008B18FE"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 updating the price books regularly.</w:t>
      </w:r>
    </w:p>
    <w:p w14:paraId="475CD084" w14:textId="21C69C05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complex user requirements, </w:t>
      </w:r>
      <w:r w:rsidR="00FB2BC4" w:rsidRPr="008D6744">
        <w:rPr>
          <w:color w:val="000000"/>
        </w:rPr>
        <w:t>procedures,</w:t>
      </w:r>
      <w:r w:rsidRPr="008D6744">
        <w:rPr>
          <w:color w:val="000000"/>
        </w:rPr>
        <w:t xml:space="preserve"> and problems to improve existing system design.</w:t>
      </w:r>
    </w:p>
    <w:p w14:paraId="4EB8262D" w14:textId="10521235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Enforce developers to follow best practices to align with </w:t>
      </w:r>
      <w:proofErr w:type="spellStart"/>
      <w:r w:rsidRPr="008D6744">
        <w:rPr>
          <w:color w:val="000000"/>
        </w:rPr>
        <w:t>Copado</w:t>
      </w:r>
      <w:proofErr w:type="spellEnd"/>
      <w:r w:rsidRPr="008D6744">
        <w:rPr>
          <w:color w:val="000000"/>
        </w:rPr>
        <w:t xml:space="preserve"> </w:t>
      </w:r>
      <w:r w:rsidR="00FB2BC4" w:rsidRPr="008D6744">
        <w:rPr>
          <w:color w:val="000000"/>
        </w:rPr>
        <w:t>releases.</w:t>
      </w:r>
    </w:p>
    <w:p w14:paraId="629FECD6" w14:textId="40413EDA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Understand Business user requirements and conduct technical design reviews for </w:t>
      </w:r>
      <w:r w:rsidR="00A32EA5" w:rsidRPr="008D6744">
        <w:rPr>
          <w:color w:val="000000"/>
        </w:rPr>
        <w:t xml:space="preserve">a </w:t>
      </w:r>
      <w:r w:rsidRPr="008D6744">
        <w:rPr>
          <w:color w:val="000000"/>
        </w:rPr>
        <w:t>better solution</w:t>
      </w:r>
      <w:r w:rsidR="00A32EA5" w:rsidRPr="008D6744">
        <w:rPr>
          <w:color w:val="000000"/>
        </w:rPr>
        <w:t xml:space="preserve">. </w:t>
      </w:r>
    </w:p>
    <w:p w14:paraId="2C4DC375" w14:textId="633976D3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ivide the features and deliver the project in releases based on the priority to </w:t>
      </w:r>
      <w:r w:rsidR="00540E8C" w:rsidRPr="008D6744">
        <w:rPr>
          <w:color w:val="000000"/>
        </w:rPr>
        <w:t>provide</w:t>
      </w:r>
      <w:r w:rsidRPr="008D6744">
        <w:rPr>
          <w:color w:val="000000"/>
        </w:rPr>
        <w:t xml:space="preserve"> </w:t>
      </w:r>
      <w:r w:rsidR="00105ECD" w:rsidRPr="008D6744">
        <w:rPr>
          <w:color w:val="000000"/>
        </w:rPr>
        <w:t>timely quality data</w:t>
      </w:r>
      <w:r w:rsidRPr="008D6744">
        <w:rPr>
          <w:color w:val="000000"/>
        </w:rPr>
        <w:t>.</w:t>
      </w:r>
    </w:p>
    <w:p w14:paraId="3E5020B1" w14:textId="675E0CC1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Work with Teladoc’s Development and TPM teams to address production bugs</w:t>
      </w:r>
      <w:r w:rsidR="0095764F" w:rsidRPr="008D6744">
        <w:rPr>
          <w:color w:val="000000"/>
        </w:rPr>
        <w:t xml:space="preserve">. </w:t>
      </w:r>
    </w:p>
    <w:p w14:paraId="4213B646" w14:textId="57D2DD0F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velop and enhance </w:t>
      </w:r>
      <w:r w:rsidR="004E5144" w:rsidRPr="008D6744">
        <w:rPr>
          <w:color w:val="000000"/>
        </w:rPr>
        <w:t>Teladoc's</w:t>
      </w:r>
      <w:r w:rsidRPr="008D6744">
        <w:rPr>
          <w:color w:val="000000"/>
        </w:rPr>
        <w:t xml:space="preserve"> Reports and Dashboards</w:t>
      </w:r>
    </w:p>
    <w:p w14:paraId="094464F0" w14:textId="1436E0E4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Understanding the Business model and </w:t>
      </w:r>
      <w:r w:rsidR="00B3791D" w:rsidRPr="008D6744">
        <w:rPr>
          <w:color w:val="000000"/>
        </w:rPr>
        <w:t>analyzing</w:t>
      </w:r>
      <w:r w:rsidRPr="008D6744">
        <w:rPr>
          <w:color w:val="000000"/>
        </w:rPr>
        <w:t xml:space="preserve"> the existing Production design</w:t>
      </w:r>
      <w:r w:rsidR="001E227A" w:rsidRPr="008D6744">
        <w:rPr>
          <w:color w:val="000000"/>
        </w:rPr>
        <w:t xml:space="preserve"> </w:t>
      </w:r>
      <w:r w:rsidRPr="008D6744">
        <w:rPr>
          <w:color w:val="000000"/>
        </w:rPr>
        <w:t xml:space="preserve">to understand the </w:t>
      </w:r>
      <w:r w:rsidR="009240FE" w:rsidRPr="008D6744">
        <w:rPr>
          <w:color w:val="000000"/>
        </w:rPr>
        <w:t>gap.</w:t>
      </w:r>
    </w:p>
    <w:p w14:paraId="1FE105EF" w14:textId="73E93765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Work with </w:t>
      </w:r>
      <w:r w:rsidR="00B3791D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Salesforce support team to help resolve </w:t>
      </w:r>
      <w:r w:rsidR="00B3791D" w:rsidRPr="008D6744">
        <w:rPr>
          <w:color w:val="000000"/>
        </w:rPr>
        <w:t>outages.</w:t>
      </w:r>
    </w:p>
    <w:p w14:paraId="16AD64E3" w14:textId="7C28CFB0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Improve the performance of the application by modifying the </w:t>
      </w:r>
      <w:r w:rsidR="00B3791D" w:rsidRPr="008D6744">
        <w:rPr>
          <w:color w:val="000000"/>
        </w:rPr>
        <w:t>current</w:t>
      </w:r>
      <w:r w:rsidRPr="008D6744">
        <w:rPr>
          <w:color w:val="000000"/>
        </w:rPr>
        <w:t xml:space="preserve"> code</w:t>
      </w:r>
      <w:r w:rsidR="00B3791D" w:rsidRPr="008D6744">
        <w:rPr>
          <w:color w:val="000000"/>
        </w:rPr>
        <w:t xml:space="preserve">. </w:t>
      </w:r>
    </w:p>
    <w:p w14:paraId="150421BF" w14:textId="776ECF35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Follow </w:t>
      </w:r>
      <w:r w:rsidR="000E6D01" w:rsidRPr="008D6744">
        <w:rPr>
          <w:color w:val="000000"/>
        </w:rPr>
        <w:t xml:space="preserve">the </w:t>
      </w:r>
      <w:r w:rsidR="00B3791D" w:rsidRPr="008D6744">
        <w:rPr>
          <w:color w:val="000000"/>
        </w:rPr>
        <w:t>client’s</w:t>
      </w:r>
      <w:r w:rsidRPr="008D6744">
        <w:rPr>
          <w:color w:val="000000"/>
        </w:rPr>
        <w:t xml:space="preserve"> validation procedures to test business functionality in detail</w:t>
      </w:r>
      <w:r w:rsidR="00A013AB" w:rsidRPr="008D6744">
        <w:rPr>
          <w:color w:val="000000"/>
        </w:rPr>
        <w:t xml:space="preserve">. </w:t>
      </w:r>
    </w:p>
    <w:p w14:paraId="3ECD057D" w14:textId="5D7C3387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Analyzing the business requirements and designing creative solutions</w:t>
      </w:r>
    </w:p>
    <w:p w14:paraId="5A586486" w14:textId="752ACE01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sign </w:t>
      </w:r>
      <w:r w:rsidR="001E227A" w:rsidRPr="008D6744">
        <w:rPr>
          <w:color w:val="000000"/>
        </w:rPr>
        <w:t>user-friendly</w:t>
      </w:r>
      <w:r w:rsidRPr="008D6744">
        <w:rPr>
          <w:color w:val="000000"/>
        </w:rPr>
        <w:t xml:space="preserve"> data input screens and develop </w:t>
      </w:r>
      <w:r w:rsidR="00923B9B" w:rsidRPr="008D6744">
        <w:rPr>
          <w:color w:val="000000"/>
        </w:rPr>
        <w:t>functionality</w:t>
      </w:r>
      <w:r w:rsidRPr="008D6744">
        <w:rPr>
          <w:color w:val="000000"/>
        </w:rPr>
        <w:t>.</w:t>
      </w:r>
    </w:p>
    <w:p w14:paraId="073D1411" w14:textId="31D20BED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Plan to train the new functionality and application to the functional and business teams. </w:t>
      </w:r>
    </w:p>
    <w:p w14:paraId="5ADEC53E" w14:textId="51D016FE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Maintain Salesforce org health and implement Salesforce release notes guidelines</w:t>
      </w:r>
      <w:r w:rsidR="001E227A" w:rsidRPr="008D6744">
        <w:rPr>
          <w:color w:val="000000"/>
        </w:rPr>
        <w:t>.</w:t>
      </w:r>
    </w:p>
    <w:p w14:paraId="2F41D309" w14:textId="3FF10CF8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Work with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>Teladoc audit team and ensure due process is followed for production maintenance</w:t>
      </w:r>
      <w:r w:rsidR="001E227A" w:rsidRPr="008D6744">
        <w:rPr>
          <w:color w:val="000000"/>
        </w:rPr>
        <w:t>.</w:t>
      </w:r>
    </w:p>
    <w:p w14:paraId="5713235C" w14:textId="6735CADD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technical design documents and direct the same to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remaining team members in the project. </w:t>
      </w:r>
    </w:p>
    <w:p w14:paraId="2FDB6EF2" w14:textId="71C91A32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Follow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software development life cycle to gather </w:t>
      </w:r>
      <w:r w:rsidR="001E227A" w:rsidRPr="008D6744">
        <w:rPr>
          <w:color w:val="000000"/>
        </w:rPr>
        <w:t>requirements.</w:t>
      </w:r>
    </w:p>
    <w:p w14:paraId="103C0D3D" w14:textId="4725D745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the user requirements and plan the technical </w:t>
      </w:r>
      <w:r w:rsidR="001E227A" w:rsidRPr="008D6744">
        <w:rPr>
          <w:color w:val="000000"/>
        </w:rPr>
        <w:t>solution.</w:t>
      </w:r>
    </w:p>
    <w:p w14:paraId="6AD49009" w14:textId="3F576913" w:rsidR="002278B3" w:rsidRPr="008D6744" w:rsidRDefault="00923B9B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Set up</w:t>
      </w:r>
      <w:r w:rsidR="002278B3" w:rsidRPr="008D6744">
        <w:rPr>
          <w:color w:val="000000"/>
        </w:rPr>
        <w:t xml:space="preserve"> procedures to improve the existing system design</w:t>
      </w:r>
      <w:r w:rsidR="003B7429" w:rsidRPr="008D6744">
        <w:rPr>
          <w:color w:val="000000"/>
        </w:rPr>
        <w:t xml:space="preserve">. </w:t>
      </w:r>
    </w:p>
    <w:p w14:paraId="61694EEF" w14:textId="32A4835C" w:rsidR="003B7429" w:rsidRPr="008D6744" w:rsidRDefault="003B7429" w:rsidP="00227568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Developed field &amp; page layout customization for standard objects like accounts, contacts, and leads.</w:t>
      </w:r>
    </w:p>
    <w:p w14:paraId="24C1F40F" w14:textId="137F798C" w:rsidR="00594B11" w:rsidRPr="008D6744" w:rsidRDefault="00594B11" w:rsidP="00227568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Users, Profiles, and Roles, assigned Profiles to Users, and assigned Users to Roles.</w:t>
      </w:r>
    </w:p>
    <w:p w14:paraId="77A68FEB" w14:textId="61E417EE" w:rsidR="002278B3" w:rsidRPr="008D6744" w:rsidRDefault="002278B3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best practices when </w:t>
      </w:r>
      <w:r w:rsidR="001E227A" w:rsidRPr="008D6744">
        <w:rPr>
          <w:color w:val="000000"/>
        </w:rPr>
        <w:t>designing</w:t>
      </w:r>
      <w:r w:rsidRPr="008D6744">
        <w:rPr>
          <w:color w:val="000000"/>
        </w:rPr>
        <w:t xml:space="preserve"> changes in existing systems for better operational efficiency</w:t>
      </w:r>
      <w:r w:rsidR="008E262C" w:rsidRPr="008D6744">
        <w:rPr>
          <w:color w:val="000000"/>
        </w:rPr>
        <w:t xml:space="preserve">. </w:t>
      </w:r>
    </w:p>
    <w:p w14:paraId="1706AD62" w14:textId="673038B2" w:rsidR="00E324DE" w:rsidRPr="008D6744" w:rsidRDefault="00E324DE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Follow customer’s quality assurance policies and test all solutions accordingly</w:t>
      </w:r>
      <w:r w:rsidR="001E227A" w:rsidRPr="008D6744">
        <w:rPr>
          <w:color w:val="000000"/>
        </w:rPr>
        <w:t xml:space="preserve">. </w:t>
      </w:r>
    </w:p>
    <w:p w14:paraId="76363D0C" w14:textId="663AF52A" w:rsidR="00E324DE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Design industry best practices to fetch data from database</w:t>
      </w:r>
      <w:r w:rsidR="00FD75AF" w:rsidRPr="008D6744">
        <w:rPr>
          <w:color w:val="000000"/>
        </w:rPr>
        <w:t xml:space="preserve">s </w:t>
      </w:r>
      <w:r w:rsidRPr="008D6744">
        <w:rPr>
          <w:color w:val="000000"/>
        </w:rPr>
        <w:t xml:space="preserve">with efficient optimization coding </w:t>
      </w:r>
      <w:r w:rsidR="001E227A" w:rsidRPr="008D6744">
        <w:rPr>
          <w:color w:val="000000"/>
        </w:rPr>
        <w:t>techniques.</w:t>
      </w:r>
    </w:p>
    <w:p w14:paraId="19D0FB42" w14:textId="52842C96" w:rsidR="00E324DE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design specifications </w:t>
      </w:r>
      <w:r w:rsidR="000B42AD" w:rsidRPr="008D6744">
        <w:rPr>
          <w:color w:val="000000"/>
        </w:rPr>
        <w:t xml:space="preserve">and </w:t>
      </w:r>
      <w:r w:rsidRPr="008D6744">
        <w:rPr>
          <w:color w:val="000000"/>
        </w:rPr>
        <w:t>coding techniques to application development staff and customers</w:t>
      </w:r>
      <w:r w:rsidR="00DB09CB" w:rsidRPr="008D6744">
        <w:rPr>
          <w:color w:val="000000"/>
        </w:rPr>
        <w:t xml:space="preserve">. </w:t>
      </w:r>
    </w:p>
    <w:p w14:paraId="51609F86" w14:textId="68BCDF7C" w:rsidR="002278B3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velop </w:t>
      </w:r>
      <w:r w:rsidR="00C20AC6" w:rsidRPr="008D6744">
        <w:rPr>
          <w:color w:val="000000"/>
        </w:rPr>
        <w:t xml:space="preserve">a </w:t>
      </w:r>
      <w:r w:rsidRPr="008D6744">
        <w:rPr>
          <w:color w:val="000000"/>
        </w:rPr>
        <w:t>program to connect different systems to communicate and exchange data</w:t>
      </w:r>
      <w:r w:rsidR="006D39CE" w:rsidRPr="008D6744">
        <w:rPr>
          <w:color w:val="000000"/>
        </w:rPr>
        <w:t xml:space="preserve">. </w:t>
      </w:r>
    </w:p>
    <w:p w14:paraId="09034365" w14:textId="77777777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</w:p>
    <w:p w14:paraId="22FD4578" w14:textId="7F52BBA6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lameda County District Attorney's Office, Oakland, CA </w:t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  <w:t xml:space="preserve">June 2019 to </w:t>
      </w:r>
      <w:r w:rsidR="00171353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anuary 20</w:t>
      </w:r>
      <w:r w:rsidR="000B4448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23</w:t>
      </w:r>
    </w:p>
    <w:p w14:paraId="695EC16A" w14:textId="3C916243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alesforce </w:t>
      </w:r>
      <w:r w:rsidR="00937292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Business</w:t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Analyst</w:t>
      </w:r>
    </w:p>
    <w:p w14:paraId="732F01E1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08F491D5" w14:textId="77777777" w:rsidR="00A81E25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Responsibilities:</w:t>
      </w:r>
      <w:r w:rsidR="00A81E25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</w:p>
    <w:p w14:paraId="39392B0D" w14:textId="77777777" w:rsidR="00830052" w:rsidRPr="008D6744" w:rsidRDefault="009F1E78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onduct</w:t>
      </w:r>
      <w:r w:rsidR="001A24D5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Requirement Gathering Sessions</w:t>
      </w:r>
      <w:r w:rsidR="0012316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="00223FD0"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>dentif</w:t>
      </w:r>
      <w:r w:rsidR="005F672C" w:rsidRPr="008D6744">
        <w:rPr>
          <w:rFonts w:ascii="Times New Roman" w:hAnsi="Times New Roman" w:cs="Times New Roman"/>
          <w:b w:val="0"/>
          <w:bCs/>
          <w:sz w:val="24"/>
          <w:szCs w:val="24"/>
        </w:rPr>
        <w:t>y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5F672C" w:rsidRPr="008D6744">
        <w:rPr>
          <w:rFonts w:ascii="Times New Roman" w:hAnsi="Times New Roman" w:cs="Times New Roman"/>
          <w:b w:val="0"/>
          <w:bCs/>
          <w:sz w:val="24"/>
          <w:szCs w:val="24"/>
        </w:rPr>
        <w:t>ng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855975" w:rsidRPr="008D6744">
        <w:rPr>
          <w:rFonts w:ascii="Times New Roman" w:hAnsi="Times New Roman" w:cs="Times New Roman"/>
          <w:b w:val="0"/>
          <w:bCs/>
          <w:sz w:val="24"/>
          <w:szCs w:val="24"/>
        </w:rPr>
        <w:t>stakeholders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,</w:t>
      </w:r>
      <w:r w:rsidR="00D702AB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 creat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555F17" w:rsidRPr="008D6744">
        <w:rPr>
          <w:rFonts w:ascii="Times New Roman" w:hAnsi="Times New Roman" w:cs="Times New Roman"/>
          <w:b w:val="0"/>
          <w:bCs/>
          <w:sz w:val="24"/>
          <w:szCs w:val="24"/>
        </w:rPr>
        <w:t>a</w:t>
      </w:r>
      <w:r w:rsidR="0052004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ED7291" w:rsidRPr="008D6744">
        <w:rPr>
          <w:rFonts w:ascii="Times New Roman" w:hAnsi="Times New Roman" w:cs="Times New Roman"/>
          <w:b w:val="0"/>
          <w:bCs/>
          <w:sz w:val="24"/>
          <w:szCs w:val="24"/>
        </w:rPr>
        <w:t>RACI matrix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2E9B3F67" w14:textId="77777777" w:rsidR="00830052" w:rsidRPr="008D6744" w:rsidRDefault="002D0766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nteract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with business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team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s part of requirement elicitation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document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requirements. </w:t>
      </w:r>
    </w:p>
    <w:p w14:paraId="5B07FF1A" w14:textId="77777777" w:rsidR="00830052" w:rsidRPr="008D6744" w:rsidRDefault="00F02131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reat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user stories 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acceptance </w:t>
      </w:r>
      <w:r w:rsidR="00AC34E9" w:rsidRPr="008D6744">
        <w:rPr>
          <w:rFonts w:ascii="Times New Roman" w:hAnsi="Times New Roman" w:cs="Times New Roman"/>
          <w:b w:val="0"/>
          <w:bCs/>
          <w:sz w:val="24"/>
          <w:szCs w:val="24"/>
        </w:rPr>
        <w:t>criteria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based on the re</w:t>
      </w:r>
      <w:r w:rsidR="00A26405" w:rsidRPr="008D6744">
        <w:rPr>
          <w:rFonts w:ascii="Times New Roman" w:hAnsi="Times New Roman" w:cs="Times New Roman"/>
          <w:b w:val="0"/>
          <w:bCs/>
          <w:sz w:val="24"/>
          <w:szCs w:val="24"/>
        </w:rPr>
        <w:t>quirements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7EBB0CFE" w14:textId="4FA46EE9" w:rsidR="00830052" w:rsidRPr="008D6744" w:rsidRDefault="00AC34E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Assisting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usiness team with 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>UAT</w:t>
      </w:r>
      <w:r w:rsidR="008D01B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apturing the deviations</w:t>
      </w:r>
      <w:r w:rsidR="008D01BD" w:rsidRPr="008D6744">
        <w:rPr>
          <w:rFonts w:ascii="Times New Roman" w:hAnsi="Times New Roman" w:cs="Times New Roman"/>
          <w:b w:val="0"/>
          <w:bCs/>
          <w:sz w:val="24"/>
          <w:szCs w:val="24"/>
        </w:rPr>
        <w:t>,</w:t>
      </w:r>
      <w:r w:rsidR="0093729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9E59FE" w:rsidRPr="008D6744">
        <w:rPr>
          <w:rFonts w:ascii="Times New Roman" w:hAnsi="Times New Roman" w:cs="Times New Roman"/>
          <w:b w:val="0"/>
          <w:bCs/>
          <w:sz w:val="24"/>
          <w:szCs w:val="24"/>
        </w:rPr>
        <w:t>recording the</w:t>
      </w:r>
      <w:r w:rsidR="00251E2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m </w:t>
      </w:r>
      <w:r w:rsidR="009E59F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on a bug tracker. </w:t>
      </w:r>
    </w:p>
    <w:p w14:paraId="3473E694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Reviewing the test </w:t>
      </w:r>
      <w:r w:rsidR="0084345B" w:rsidRPr="008D6744">
        <w:rPr>
          <w:rFonts w:ascii="Times New Roman" w:hAnsi="Times New Roman" w:cs="Times New Roman"/>
          <w:b w:val="0"/>
          <w:bCs/>
          <w:sz w:val="24"/>
          <w:szCs w:val="24"/>
        </w:rPr>
        <w:t>scripts performed by the QA team and validating against the requirement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37F3E0B0" w14:textId="77777777" w:rsidR="00830052" w:rsidRPr="008D6744" w:rsidRDefault="00EC1C51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OW validations and monitoring </w:t>
      </w:r>
      <w:r w:rsidR="00520040"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of </w:t>
      </w: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the project scope creep. </w:t>
      </w:r>
    </w:p>
    <w:p w14:paraId="18847B85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onducted GAP Analysis and enhanced business </w:t>
      </w:r>
      <w:r w:rsidR="002D0766" w:rsidRPr="008D6744">
        <w:rPr>
          <w:rFonts w:ascii="Times New Roman" w:hAnsi="Times New Roman" w:cs="Times New Roman"/>
          <w:b w:val="0"/>
          <w:bCs/>
          <w:sz w:val="24"/>
          <w:szCs w:val="24"/>
        </w:rPr>
        <w:t>processe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by integration. </w:t>
      </w:r>
    </w:p>
    <w:p w14:paraId="782CD460" w14:textId="77777777" w:rsidR="00830052" w:rsidRPr="008D6744" w:rsidRDefault="00DC614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a project implementation plan </w:t>
      </w:r>
      <w:r w:rsidR="00BC602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ased on the deliverables with expected milestone </w:t>
      </w:r>
      <w:r w:rsidR="00BD6DBD" w:rsidRPr="008D6744">
        <w:rPr>
          <w:rFonts w:ascii="Times New Roman" w:hAnsi="Times New Roman" w:cs="Times New Roman"/>
          <w:b w:val="0"/>
          <w:bCs/>
          <w:sz w:val="24"/>
          <w:szCs w:val="24"/>
        </w:rPr>
        <w:t>targets</w:t>
      </w:r>
      <w:r w:rsidR="00BC602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2C7ED8E5" w14:textId="77777777" w:rsidR="00830052" w:rsidRPr="008D6744" w:rsidRDefault="0085438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Experienced in </w:t>
      </w:r>
      <w:r w:rsidR="0012477E" w:rsidRPr="008D6744">
        <w:rPr>
          <w:rFonts w:ascii="Times New Roman" w:hAnsi="Times New Roman" w:cs="Times New Roman"/>
          <w:b w:val="0"/>
          <w:bCs/>
          <w:sz w:val="24"/>
          <w:szCs w:val="24"/>
        </w:rPr>
        <w:t>r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esource planning</w:t>
      </w:r>
      <w:r w:rsidR="0037308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 budget </w:t>
      </w:r>
      <w:r w:rsidR="0045184D" w:rsidRPr="008D6744">
        <w:rPr>
          <w:rFonts w:ascii="Times New Roman" w:hAnsi="Times New Roman" w:cs="Times New Roman"/>
          <w:b w:val="0"/>
          <w:bCs/>
          <w:sz w:val="24"/>
          <w:szCs w:val="24"/>
        </w:rPr>
        <w:t>allocation</w:t>
      </w:r>
      <w:r w:rsidR="00090575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ased on the </w:t>
      </w:r>
      <w:r w:rsidR="004357AE" w:rsidRPr="008D6744">
        <w:rPr>
          <w:rFonts w:ascii="Times New Roman" w:hAnsi="Times New Roman" w:cs="Times New Roman"/>
          <w:b w:val="0"/>
          <w:bCs/>
          <w:sz w:val="24"/>
          <w:szCs w:val="24"/>
        </w:rPr>
        <w:t>project's scope</w:t>
      </w:r>
      <w:r w:rsidR="00E2395C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17B1512A" w14:textId="34BC95F1" w:rsidR="00830052" w:rsidRPr="008D6744" w:rsidRDefault="004357AE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Preparing the sprint 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>burn-down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charts and </w:t>
      </w:r>
      <w:r w:rsidR="00EA4E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omparing 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them </w:t>
      </w:r>
      <w:r w:rsidR="00EA4E31" w:rsidRPr="008D6744">
        <w:rPr>
          <w:rFonts w:ascii="Times New Roman" w:hAnsi="Times New Roman" w:cs="Times New Roman"/>
          <w:b w:val="0"/>
          <w:bCs/>
          <w:sz w:val="24"/>
          <w:szCs w:val="24"/>
        </w:rPr>
        <w:t>with the product backlog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o </w:t>
      </w:r>
      <w:r w:rsidR="00293BE8" w:rsidRPr="008D6744">
        <w:rPr>
          <w:rFonts w:ascii="Times New Roman" w:hAnsi="Times New Roman" w:cs="Times New Roman"/>
          <w:b w:val="0"/>
          <w:bCs/>
          <w:sz w:val="24"/>
          <w:szCs w:val="24"/>
        </w:rPr>
        <w:t>improve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implementation plan. </w:t>
      </w:r>
    </w:p>
    <w:p w14:paraId="0718F5AD" w14:textId="7C807429" w:rsidR="00830052" w:rsidRPr="008D6744" w:rsidRDefault="00981C87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onducting different sprint events</w:t>
      </w:r>
      <w:r w:rsidR="0075577A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like sprint planning, daily stand-ups, sprint reviews</w:t>
      </w:r>
      <w:r w:rsidR="00BE098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="008A01A3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BE098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sprint 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>retrospectives</w:t>
      </w:r>
      <w:r w:rsidR="00682AB3" w:rsidRPr="008D6744">
        <w:rPr>
          <w:rFonts w:ascii="Times New Roman" w:hAnsi="Times New Roman" w:cs="Times New Roman"/>
          <w:b w:val="0"/>
          <w:bCs/>
          <w:sz w:val="24"/>
          <w:szCs w:val="24"/>
        </w:rPr>
        <w:t>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5CE8DDF6" w14:textId="77777777" w:rsidR="00830052" w:rsidRPr="008D6744" w:rsidRDefault="00682AB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F6579C" w:rsidRPr="008D6744">
        <w:rPr>
          <w:rFonts w:ascii="Times New Roman" w:hAnsi="Times New Roman" w:cs="Times New Roman"/>
          <w:b w:val="0"/>
          <w:bCs/>
          <w:sz w:val="24"/>
          <w:szCs w:val="24"/>
        </w:rPr>
        <w:t>mplementing</w:t>
      </w:r>
      <w:r w:rsidR="00DD712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change orders</w:t>
      </w:r>
      <w:r w:rsidR="001C128A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based on the scope creep</w:t>
      </w:r>
      <w:r w:rsidR="00F6579C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from SOW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7D1A0BA3" w14:textId="77777777" w:rsidR="00830052" w:rsidRPr="008D6744" w:rsidRDefault="00F6579C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training </w:t>
      </w:r>
      <w:r w:rsidR="005263C2" w:rsidRPr="008D6744">
        <w:rPr>
          <w:rFonts w:ascii="Times New Roman" w:hAnsi="Times New Roman" w:cs="Times New Roman"/>
          <w:b w:val="0"/>
          <w:bCs/>
          <w:sz w:val="24"/>
          <w:szCs w:val="24"/>
        </w:rPr>
        <w:t>documents and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conducting training sessions. </w:t>
      </w:r>
    </w:p>
    <w:p w14:paraId="4B9DA028" w14:textId="77777777" w:rsidR="00830052" w:rsidRPr="008D6744" w:rsidRDefault="005263C2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different documents like </w:t>
      </w:r>
      <w:r w:rsidR="007D0CA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usiness requirement documentation, functional requirement documentation, process flow diagrams, </w:t>
      </w:r>
      <w:r w:rsidR="0097392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DC0FAB" w:rsidRPr="008D6744">
        <w:rPr>
          <w:rFonts w:ascii="Times New Roman" w:hAnsi="Times New Roman" w:cs="Times New Roman"/>
          <w:b w:val="0"/>
          <w:bCs/>
          <w:sz w:val="24"/>
          <w:szCs w:val="24"/>
        </w:rPr>
        <w:t>flow charts</w:t>
      </w:r>
      <w:r w:rsidR="0097392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016FE045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Worked on Agile and Scrum Methodology for Salesforce custom app implementation. </w:t>
      </w:r>
    </w:p>
    <w:p w14:paraId="7994A1CD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Implemented pick lists, dependent pick lists, lookups, master-detail relationships, validation, and formula fields to the custom objects. </w:t>
      </w:r>
    </w:p>
    <w:p w14:paraId="30CCE607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Worked on data deduplication and updates in the production sandbox to maintain data Integrity. </w:t>
      </w:r>
    </w:p>
    <w:p w14:paraId="48C7DFB8" w14:textId="77777777" w:rsidR="00505CE2" w:rsidRPr="008D6744" w:rsidRDefault="00DC4CD5" w:rsidP="00505CE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Designed and deployed Custom tabs, validation rules, and Auto-Response Rules for automating business logic. </w:t>
      </w:r>
    </w:p>
    <w:p w14:paraId="343CB46A" w14:textId="77777777" w:rsidR="00840FF8" w:rsidRPr="008D6744" w:rsidRDefault="006D3F8D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Experienced in </w:t>
      </w:r>
      <w:r w:rsidR="00D35BBB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>declarative development as an Administrator.</w:t>
      </w:r>
      <w:r w:rsidR="00840FF8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 </w:t>
      </w:r>
    </w:p>
    <w:p w14:paraId="1F06FB21" w14:textId="1376B6D5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Managed and deployed Salesforce.com CRM </w:t>
      </w:r>
      <w:r w:rsidR="00A51B49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>solutions</w:t>
      </w: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 to multiple departments within the organization. </w:t>
      </w:r>
    </w:p>
    <w:p w14:paraId="262B1817" w14:textId="77777777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Performed data cleanup and Data migration to/from salesforce.com. </w:t>
      </w:r>
    </w:p>
    <w:p w14:paraId="2C20FF5B" w14:textId="77777777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Visualizing data insights and communicating findings to teams across the Organization. </w:t>
      </w:r>
    </w:p>
    <w:p w14:paraId="439BADC1" w14:textId="5E84EA65" w:rsidR="00987669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Designed, developed, and visualized the reports to the attorneys.</w:t>
      </w:r>
    </w:p>
    <w:p w14:paraId="0FA3A4BA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13F32EFE" w14:textId="163DEB4C" w:rsidR="00E46B8A" w:rsidRPr="008D6744" w:rsidRDefault="00C6043F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unmerge Systems Inc., </w:t>
      </w:r>
      <w:r w:rsidR="00555F17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</w:rPr>
        <w:t>Piscataway, NJ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  <w:t xml:space="preserve">May 2018 to </w:t>
      </w:r>
      <w:r w:rsidR="00304C97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une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2019</w:t>
      </w:r>
    </w:p>
    <w:p w14:paraId="7955EB18" w14:textId="7858B4A1" w:rsidR="00C6043F" w:rsidRPr="008D6744" w:rsidRDefault="00C6043F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Client Name: Aruba Networks</w:t>
      </w:r>
    </w:p>
    <w:p w14:paraId="735E7B52" w14:textId="055A6EB6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Salesforce Administrator</w:t>
      </w:r>
    </w:p>
    <w:p w14:paraId="0AADE9B6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4D567DC3" w14:textId="77777777" w:rsidR="008864AF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esponsibilities: </w:t>
      </w:r>
    </w:p>
    <w:p w14:paraId="5BA2D26F" w14:textId="5FA4B8E8" w:rsidR="005D17FF" w:rsidRPr="008D6744" w:rsidRDefault="005D17FF" w:rsidP="008A630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nvolved in migrating the legacy CRM system to Salesforce, gathering the requirements, and integrating with front-end Applications.</w:t>
      </w:r>
    </w:p>
    <w:p w14:paraId="106FD4A1" w14:textId="4B0E90CE" w:rsidR="005D17FF" w:rsidRPr="008D6744" w:rsidRDefault="005D17FF" w:rsidP="008A6308">
      <w:pPr>
        <w:pStyle w:val="cogheadingsmall"/>
        <w:numPr>
          <w:ilvl w:val="0"/>
          <w:numId w:val="8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Worked as a liaison between the Core Team and </w:t>
      </w:r>
      <w:r w:rsidR="00A31FA0"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the </w:t>
      </w:r>
      <w:r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Data Team. </w:t>
      </w:r>
    </w:p>
    <w:p w14:paraId="2D3CD1F9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veloping data mappings and integration patterns with the partner system.</w:t>
      </w:r>
    </w:p>
    <w:p w14:paraId="114FFAC0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reating and managing complicated workflow rules, data validation, and triggers in collaboration with management, strategic planning &amp; analysis employees, and end-users.</w:t>
      </w:r>
    </w:p>
    <w:p w14:paraId="1A01B2D5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lanned and led business requirements elicitation sessions to gather functional and non-functional requirements for the client's Salesforce technology enhancements and projects.</w:t>
      </w:r>
    </w:p>
    <w:p w14:paraId="4E366028" w14:textId="50AA50FD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I held brainstorming meetings with the development team to get them more involved in the 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>requirements-level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nalysis.</w:t>
      </w:r>
    </w:p>
    <w:p w14:paraId="1713C303" w14:textId="15D0EEAF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repared a requirements management plan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business and functional requirement documents.</w:t>
      </w:r>
    </w:p>
    <w:p w14:paraId="6C2D13D1" w14:textId="7F5341CA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To aid system understanding, I created data and process flow diagrams. </w:t>
      </w:r>
    </w:p>
    <w:p w14:paraId="185E2EF1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lastRenderedPageBreak/>
        <w:t>Outlined the organization hierarchy and created profiles and roles accordingly in Salesforce; worked on visibility and security settings around them as required by the business.</w:t>
      </w:r>
    </w:p>
    <w:p w14:paraId="703B8A52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onfiguring custom dashboards for various business groups based on their functionalities and needs.</w:t>
      </w:r>
    </w:p>
    <w:p w14:paraId="37366386" w14:textId="15A3806D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reated new custom objects</w:t>
      </w:r>
      <w:r w:rsidR="00550DAC" w:rsidRPr="008D6744">
        <w:rPr>
          <w:rFonts w:ascii="Times New Roman" w:eastAsia="Times New Roman" w:hAnsi="Times New Roman" w:cs="Times New Roman"/>
          <w:sz w:val="24"/>
          <w:szCs w:val="24"/>
        </w:rPr>
        <w:t>, assigned fields,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 designed page layouts, custom tabs, and components.</w:t>
      </w:r>
    </w:p>
    <w:p w14:paraId="3C94EFB6" w14:textId="77777777" w:rsidR="005D17FF" w:rsidRPr="008D6744" w:rsidRDefault="005D17FF" w:rsidP="008A6308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Working with the development team to develop custom objects, fields, and standard object fields. </w:t>
      </w:r>
    </w:p>
    <w:p w14:paraId="38BCDF67" w14:textId="32BCF469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Designed various types of email templates for 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>auto-response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to customers.</w:t>
      </w:r>
    </w:p>
    <w:p w14:paraId="40D3346E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signed Custom tabs, Approval Processes, and Auto-Response Rules for automating business logic.</w:t>
      </w:r>
    </w:p>
    <w:p w14:paraId="0BA12F8C" w14:textId="77777777" w:rsidR="00940653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nvolved in system integration using Callouts, Triggers, and outbound messaging.</w:t>
      </w:r>
      <w:r w:rsidR="00940653" w:rsidRPr="008D674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76CAA94" w14:textId="47FE7B1F" w:rsidR="00940653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Developed and published customized </w:t>
      </w:r>
      <w:r w:rsidR="008B76EF"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dynamic and complex Financial and sales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reports/dashboards</w:t>
      </w:r>
      <w:r w:rsidR="008B76EF"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. </w:t>
      </w:r>
    </w:p>
    <w:p w14:paraId="2DF8A2C8" w14:textId="1F42F98F" w:rsidR="005D17FF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 xml:space="preserve">Developed reports using </w:t>
      </w:r>
      <w:proofErr w:type="spellStart"/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Birst</w:t>
      </w:r>
      <w:proofErr w:type="spellEnd"/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7816A4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nd PowerBI </w:t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nd </w:t>
      </w:r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 xml:space="preserve">visualized dashboards </w:t>
      </w:r>
      <w:proofErr w:type="spellStart"/>
      <w:r w:rsidR="000608A7"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PowerBI</w:t>
      </w:r>
      <w:proofErr w:type="spellEnd"/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.</w:t>
      </w:r>
      <w:bookmarkStart w:id="1" w:name="_heading=h.30j0zll" w:colFirst="0" w:colLast="0"/>
      <w:bookmarkEnd w:id="1"/>
    </w:p>
    <w:p w14:paraId="04BAE364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  <w:shd w:val="clear" w:color="auto" w:fill="FFFFFF"/>
        </w:rPr>
      </w:pPr>
    </w:p>
    <w:p w14:paraId="10B21666" w14:textId="5D591634" w:rsidR="00E46B8A" w:rsidRPr="008D6744" w:rsidRDefault="00E46B8A" w:rsidP="5B256D86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bookmarkStart w:id="2" w:name="_Hlk535863626"/>
      <w:r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Themesoftek LLC, San Ramon, CA</w:t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F83E1E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November</w:t>
      </w:r>
      <w:r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201</w:t>
      </w:r>
      <w:r w:rsidR="00F83E1E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6</w:t>
      </w:r>
      <w:r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to May 2018</w:t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br/>
      </w:r>
      <w:r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alesforce </w:t>
      </w:r>
      <w:r w:rsidR="00DA1C20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Analyst</w:t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</w:p>
    <w:p w14:paraId="1B11FAD5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1BD08490" w14:textId="264A439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Responsibilities:</w:t>
      </w:r>
    </w:p>
    <w:bookmarkEnd w:id="2"/>
    <w:p w14:paraId="6C262AEF" w14:textId="65EEB451" w:rsidR="00305F51" w:rsidRPr="008D6744" w:rsidRDefault="00305F51" w:rsidP="008A6308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formed detailed analysis of business and technical requirements and designed the solution by customizing various standard objects of Salesforce.com (SFDC) and other </w:t>
      </w:r>
      <w:r w:rsidR="0080230B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latform-based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chnologies like Visualforce, Force.com API, and Web Services. </w:t>
      </w:r>
    </w:p>
    <w:p w14:paraId="64F9630C" w14:textId="00EB3053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volved in Salesforce.com Application Setup activities and customized the apps to match the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business’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unctional needs. </w:t>
      </w:r>
    </w:p>
    <w:p w14:paraId="4E59BBB2" w14:textId="5AF8ECD5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user accounts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ublic groups and implemented role hierarchies, sharing rules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record-level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missions to provide shared access among different users. </w:t>
      </w:r>
    </w:p>
    <w:p w14:paraId="63826A90" w14:textId="70015F05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search layouts to organize fields, custom links, related lists, and other components on a record detail and edit pages. </w:t>
      </w:r>
    </w:p>
    <w:p w14:paraId="4BA98C42" w14:textId="784ACCB9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sisted in designing and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reating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ining material and conducted internal training sessions </w:t>
      </w:r>
      <w:r w:rsidR="0052004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on Salesforce technology functionalities for business user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B239108" w14:textId="1849AC80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Designed custom dashboards for various user groups based on their business functionalities and needs.</w:t>
      </w:r>
    </w:p>
    <w:p w14:paraId="7FA72E56" w14:textId="41107973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and deployed several reports for different user profiles based on the </w:t>
      </w:r>
      <w:r w:rsidR="00A265A6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organization's need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419A820" w14:textId="59148214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workflow rules and defined related tasks, 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time-triggered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sks, email alerts, 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filed updates to implement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siness logic. </w:t>
      </w:r>
    </w:p>
    <w:p w14:paraId="37539184" w14:textId="7C5CE1D7" w:rsidR="00D4117A" w:rsidRPr="008D6744" w:rsidRDefault="004F018E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3" w:name="_heading=h.3znysh7" w:colFirst="0" w:colLast="0"/>
      <w:bookmarkEnd w:id="3"/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Set up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utomatic email </w:t>
      </w:r>
      <w:r w:rsidR="009F2597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notifications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Salesforce to directors on </w:t>
      </w:r>
      <w:r w:rsidR="00A32DC8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ase updates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opportunities.</w:t>
      </w:r>
    </w:p>
    <w:p w14:paraId="1C025025" w14:textId="77777777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onducted brainstorming sessions with the development team to actively involve them during the requirements stage level analysis.</w:t>
      </w:r>
    </w:p>
    <w:p w14:paraId="1FC95118" w14:textId="5F2BF931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ed towards </w:t>
      </w:r>
      <w:r w:rsidR="00BB5F4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reparing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F259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requirements management plan, business</w:t>
      </w:r>
      <w:r w:rsidR="00BB5F4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functional requirement documents.</w:t>
      </w:r>
    </w:p>
    <w:p w14:paraId="3A87601D" w14:textId="77777777" w:rsidR="001D1829" w:rsidRPr="008D6744" w:rsidRDefault="001D182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Salesforce Admin Cycle was implemented, which included Sales Cloud, Service Cloud, Call Center, Chatter, and App-Exchange apps. </w:t>
      </w:r>
    </w:p>
    <w:p w14:paraId="767F09FB" w14:textId="77777777" w:rsidR="001D1829" w:rsidRPr="008D6744" w:rsidRDefault="001D182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Used SOQL &amp; SOSL with consideration to Governor Limits for data manipulation needs of the application.</w:t>
      </w:r>
    </w:p>
    <w:p w14:paraId="02AECD09" w14:textId="6A0B88B8" w:rsidR="001D1829" w:rsidRPr="008D6744" w:rsidRDefault="00852F7E" w:rsidP="008A6308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</w:t>
      </w:r>
      <w:r w:rsidR="00A32DC8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and customized Dashboards, Reports, and Report Folders for user profiles based on the organization's needs</w:t>
      </w:r>
      <w:r w:rsidR="001D1829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763D2C1" w14:textId="7DC11011" w:rsidR="00845937" w:rsidRPr="008D6744" w:rsidRDefault="001D1829" w:rsidP="008A6308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Assisted with continuing Salesforce.com maintenance and administration, including data cleansing, custom objects, workflow, and campaign management.</w:t>
      </w:r>
    </w:p>
    <w:p w14:paraId="6D696535" w14:textId="77777777" w:rsidR="0080230B" w:rsidRPr="008D6744" w:rsidRDefault="0080230B" w:rsidP="0080230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A70EE6" w14:textId="7F6BDF72" w:rsidR="0080230B" w:rsidRPr="008D6744" w:rsidRDefault="0080230B" w:rsidP="0080230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bookmarkStart w:id="4" w:name="_Hlk535863643"/>
      <w:bookmarkStart w:id="5" w:name="_Hlk495310001"/>
      <w:proofErr w:type="spellStart"/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Yatna</w:t>
      </w:r>
      <w:proofErr w:type="spellEnd"/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Engineering Solutions, India</w:t>
      </w: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May 201</w:t>
      </w:r>
      <w:r w:rsidR="005762A5"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3</w:t>
      </w:r>
      <w:r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to May 2015</w:t>
      </w:r>
    </w:p>
    <w:p w14:paraId="28F36C44" w14:textId="77777777" w:rsidR="0080230B" w:rsidRPr="008D6744" w:rsidRDefault="0080230B" w:rsidP="0080230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a Analyst</w:t>
      </w:r>
    </w:p>
    <w:p w14:paraId="1D8D36F6" w14:textId="77777777" w:rsidR="0080230B" w:rsidRPr="008D6744" w:rsidRDefault="0080230B" w:rsidP="0080230B">
      <w:pPr>
        <w:pStyle w:val="Cog-bullet-2"/>
        <w:tabs>
          <w:tab w:val="clear" w:pos="360"/>
          <w:tab w:val="left" w:pos="720"/>
        </w:tabs>
        <w:spacing w:before="0" w:after="0" w:line="240" w:lineRule="auto"/>
        <w:ind w:left="0" w:firstLine="0"/>
        <w:contextualSpacing/>
        <w:jc w:val="both"/>
        <w:rPr>
          <w:rFonts w:ascii="Times New Roman" w:hAnsi="Times New Roman"/>
          <w:b/>
          <w:color w:val="0D0D0D" w:themeColor="text1" w:themeTint="F2"/>
          <w:sz w:val="24"/>
          <w:lang w:val="it-IT"/>
        </w:rPr>
      </w:pPr>
    </w:p>
    <w:p w14:paraId="4D822F11" w14:textId="1BF32E97" w:rsidR="0080230B" w:rsidRPr="008D6744" w:rsidRDefault="003E7385" w:rsidP="00A265A6">
      <w:pPr>
        <w:pStyle w:val="Cog-bullet-2"/>
        <w:tabs>
          <w:tab w:val="clear" w:pos="360"/>
          <w:tab w:val="left" w:pos="720"/>
        </w:tabs>
        <w:spacing w:before="0" w:after="0" w:line="240" w:lineRule="auto"/>
        <w:ind w:left="0" w:firstLine="0"/>
        <w:contextualSpacing/>
        <w:jc w:val="both"/>
        <w:rPr>
          <w:rFonts w:ascii="Times New Roman" w:hAnsi="Times New Roman"/>
          <w:b/>
          <w:color w:val="0D0D0D" w:themeColor="text1" w:themeTint="F2"/>
          <w:sz w:val="24"/>
          <w:lang w:val="it-IT"/>
        </w:rPr>
      </w:pPr>
      <w:r w:rsidRPr="008D6744">
        <w:rPr>
          <w:rFonts w:ascii="Times New Roman" w:hAnsi="Times New Roman"/>
          <w:b/>
          <w:color w:val="0D0D0D" w:themeColor="text1" w:themeTint="F2"/>
          <w:sz w:val="24"/>
          <w:lang w:val="it-IT"/>
        </w:rPr>
        <w:t>Responsibilities</w:t>
      </w:r>
      <w:r w:rsidR="0080230B" w:rsidRPr="008D6744">
        <w:rPr>
          <w:rFonts w:ascii="Times New Roman" w:hAnsi="Times New Roman"/>
          <w:b/>
          <w:color w:val="0D0D0D" w:themeColor="text1" w:themeTint="F2"/>
          <w:sz w:val="24"/>
          <w:lang w:val="it-IT"/>
        </w:rPr>
        <w:t xml:space="preserve">: </w:t>
      </w:r>
    </w:p>
    <w:p w14:paraId="165485C1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bookmarkStart w:id="6" w:name="_Hlk495571716"/>
      <w:bookmarkEnd w:id="4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Worked on database capacity planning and space forecasting.</w:t>
      </w:r>
    </w:p>
    <w:p w14:paraId="439C0A24" w14:textId="1F65AC50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tables and indexes and maintained Database Maintenance Plans.</w:t>
      </w:r>
    </w:p>
    <w:bookmarkEnd w:id="5"/>
    <w:bookmarkEnd w:id="6"/>
    <w:p w14:paraId="543DD66D" w14:textId="463F1325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lastRenderedPageBreak/>
        <w:t xml:space="preserve">Created stored procedures for finding long-running queries, blocking sessions, archiving data from production to </w:t>
      </w:r>
      <w:r w:rsidR="005A481D"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the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archive server, and populating reporting data.</w:t>
      </w:r>
    </w:p>
    <w:p w14:paraId="6357FB26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Extensively used Joins and sub-queries for complex queries involving multiple tables from different databases.</w:t>
      </w:r>
    </w:p>
    <w:p w14:paraId="414ABBB1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Migrated database from SQL Server 2008R2 to 2012 by using side-by-side migration.</w:t>
      </w:r>
      <w:bookmarkStart w:id="7" w:name="_Hlk535864291"/>
    </w:p>
    <w:p w14:paraId="1F137CCA" w14:textId="79CAF6A0" w:rsidR="0080230B" w:rsidRPr="008D6744" w:rsidRDefault="0080230B" w:rsidP="0020121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8" w:name="_Hlk535864304"/>
      <w:bookmarkEnd w:id="7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and modified Stored Procedures and T-SQL Queries for efficient data retrieval and consumption into the systems</w:t>
      </w:r>
      <w:bookmarkEnd w:id="8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and report generation in SQL Server 2008, 2012, </w:t>
      </w:r>
      <w:r w:rsidR="00216F99"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and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2016.</w:t>
      </w:r>
    </w:p>
    <w:sectPr w:rsidR="0080230B" w:rsidRPr="008D6744" w:rsidSect="00E155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A79C24" w14:textId="77777777" w:rsidR="00816D57" w:rsidRDefault="00816D57" w:rsidP="00AA02D1">
      <w:pPr>
        <w:spacing w:after="0" w:line="240" w:lineRule="auto"/>
      </w:pPr>
      <w:r>
        <w:separator/>
      </w:r>
    </w:p>
  </w:endnote>
  <w:endnote w:type="continuationSeparator" w:id="0">
    <w:p w14:paraId="52E64738" w14:textId="77777777" w:rsidR="00816D57" w:rsidRDefault="00816D57" w:rsidP="00AA0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20720" w14:textId="77777777" w:rsidR="002A0A2B" w:rsidRDefault="002A0A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9CE41" w14:textId="77777777" w:rsidR="002A0A2B" w:rsidRDefault="002A0A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520F24" w14:textId="77777777" w:rsidR="002A0A2B" w:rsidRDefault="002A0A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85A0F4" w14:textId="77777777" w:rsidR="00816D57" w:rsidRDefault="00816D57" w:rsidP="00AA02D1">
      <w:pPr>
        <w:spacing w:after="0" w:line="240" w:lineRule="auto"/>
      </w:pPr>
      <w:r>
        <w:separator/>
      </w:r>
    </w:p>
  </w:footnote>
  <w:footnote w:type="continuationSeparator" w:id="0">
    <w:p w14:paraId="24BB9EAA" w14:textId="77777777" w:rsidR="00816D57" w:rsidRDefault="00816D57" w:rsidP="00AA02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97ED29" w14:textId="77777777" w:rsidR="002A0A2B" w:rsidRDefault="002A0A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19D3E" w14:textId="6D59E6D3" w:rsidR="0030601A" w:rsidRPr="00E155B6" w:rsidRDefault="00816D57" w:rsidP="00E155B6">
    <w:pPr>
      <w:pStyle w:val="Header"/>
      <w:jc w:val="both"/>
      <w:rPr>
        <w:rFonts w:ascii="Times New Roman" w:hAnsi="Times New Roman" w:cs="Times New Roman"/>
        <w:noProof/>
        <w:color w:val="171717" w:themeColor="background2" w:themeShade="1A"/>
        <w:sz w:val="24"/>
        <w:szCs w:val="24"/>
      </w:rPr>
    </w:pPr>
    <w:r>
      <w:rPr>
        <w:rFonts w:ascii="Times New Roman" w:hAnsi="Times New Roman" w:cs="Times New Roman"/>
        <w:noProof/>
        <w:color w:val="0D0D0D" w:themeColor="text1" w:themeTint="F2"/>
        <w:sz w:val="24"/>
        <w:szCs w:val="24"/>
      </w:rPr>
      <w:pict w14:anchorId="042D5368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1DA3C" w14:textId="46498F36" w:rsidR="00DF1DAB" w:rsidRPr="008D6744" w:rsidRDefault="00DF1DAB" w:rsidP="008D6744">
    <w:pPr>
      <w:pStyle w:val="Header"/>
      <w:jc w:val="center"/>
      <w:rPr>
        <w:rFonts w:ascii="Times New Roman" w:hAnsi="Times New Roman" w:cs="Times New Roman"/>
        <w:b/>
        <w:noProof/>
        <w:color w:val="171717" w:themeColor="background2" w:themeShade="1A"/>
        <w:sz w:val="24"/>
        <w:szCs w:val="24"/>
      </w:rPr>
    </w:pPr>
    <w:r w:rsidRPr="008D6744">
      <w:rPr>
        <w:rFonts w:ascii="Times New Roman" w:hAnsi="Times New Roman" w:cs="Times New Roman"/>
        <w:b/>
        <w:noProof/>
        <w:color w:val="171717" w:themeColor="background2" w:themeShade="1A"/>
        <w:sz w:val="24"/>
        <w:szCs w:val="24"/>
      </w:rPr>
      <w:t>BHANU</w:t>
    </w:r>
  </w:p>
  <w:p w14:paraId="5A72A461" w14:textId="2BBAA26E" w:rsidR="008D6744" w:rsidRPr="008D6744" w:rsidRDefault="008D6744" w:rsidP="008D6744">
    <w:pPr>
      <w:pStyle w:val="Header"/>
      <w:jc w:val="center"/>
      <w:rPr>
        <w:rFonts w:ascii="Times New Roman" w:hAnsi="Times New Roman" w:cs="Times New Roman"/>
        <w:b/>
        <w:noProof/>
        <w:color w:val="171717" w:themeColor="background2" w:themeShade="1A"/>
        <w:sz w:val="24"/>
        <w:szCs w:val="24"/>
      </w:rPr>
    </w:pPr>
    <w:r w:rsidRPr="008D6744">
      <w:rPr>
        <w:rFonts w:ascii="Times New Roman" w:hAnsi="Times New Roman" w:cs="Times New Roman"/>
        <w:b/>
        <w:noProof/>
        <w:color w:val="171717" w:themeColor="background2" w:themeShade="1A"/>
        <w:sz w:val="24"/>
        <w:szCs w:val="24"/>
      </w:rPr>
      <w:t>Sr.Salesforce Administrator</w:t>
    </w:r>
  </w:p>
  <w:p w14:paraId="66BAA123" w14:textId="037B6A25" w:rsidR="008D6744" w:rsidRPr="00885BEF" w:rsidRDefault="008D6744" w:rsidP="008D6744">
    <w:pPr>
      <w:pStyle w:val="Header"/>
      <w:jc w:val="center"/>
      <w:rPr>
        <w:rFonts w:ascii="Verdana" w:hAnsi="Verdana"/>
        <w:color w:val="333333"/>
        <w:sz w:val="18"/>
        <w:szCs w:val="18"/>
        <w:shd w:val="clear" w:color="auto" w:fill="FFFFFF"/>
      </w:rPr>
    </w:pPr>
    <w:r w:rsidRPr="008D6744">
      <w:rPr>
        <w:rFonts w:ascii="Verdana" w:hAnsi="Verdana"/>
        <w:b/>
        <w:color w:val="333333"/>
        <w:sz w:val="18"/>
        <w:szCs w:val="18"/>
        <w:shd w:val="clear" w:color="auto" w:fill="FFFFFF"/>
      </w:rPr>
      <w:t>Ema</w:t>
    </w:r>
    <w:r w:rsidR="00885BEF">
      <w:rPr>
        <w:rFonts w:ascii="Verdana" w:hAnsi="Verdana"/>
        <w:b/>
        <w:color w:val="333333"/>
        <w:sz w:val="18"/>
        <w:szCs w:val="18"/>
        <w:shd w:val="clear" w:color="auto" w:fill="FFFFFF"/>
      </w:rPr>
      <w:t xml:space="preserve">il: </w:t>
    </w:r>
    <w:r w:rsidR="00893E67">
      <w:rPr>
        <w:rFonts w:ascii="Roboto" w:hAnsi="Roboto"/>
        <w:color w:val="1F1F1F"/>
        <w:sz w:val="21"/>
        <w:szCs w:val="21"/>
        <w:shd w:val="clear" w:color="auto" w:fill="E9EEF6"/>
      </w:rPr>
      <w:t>prakashaithepalle@gmail.com</w:t>
    </w:r>
  </w:p>
  <w:p w14:paraId="482E2CB4" w14:textId="3DACAC18" w:rsidR="00DF1DAB" w:rsidRPr="008D6744" w:rsidRDefault="008D6744" w:rsidP="008D6744">
    <w:pPr>
      <w:pStyle w:val="Header"/>
      <w:jc w:val="center"/>
      <w:rPr>
        <w:rFonts w:ascii="Verdana" w:hAnsi="Verdana"/>
        <w:b/>
        <w:color w:val="333333"/>
        <w:sz w:val="18"/>
        <w:szCs w:val="18"/>
        <w:shd w:val="clear" w:color="auto" w:fill="FFFFFF"/>
      </w:rPr>
    </w:pPr>
    <w:r w:rsidRPr="008D6744">
      <w:rPr>
        <w:rFonts w:ascii="Verdana" w:hAnsi="Verdana"/>
        <w:b/>
        <w:color w:val="333333"/>
        <w:sz w:val="18"/>
        <w:szCs w:val="18"/>
        <w:shd w:val="clear" w:color="auto" w:fill="FFFFFF"/>
      </w:rPr>
      <w:t>Mobile:469</w:t>
    </w:r>
    <w:r w:rsidR="00084765">
      <w:rPr>
        <w:rFonts w:ascii="Verdana" w:hAnsi="Verdana"/>
        <w:b/>
        <w:color w:val="333333"/>
        <w:sz w:val="18"/>
        <w:szCs w:val="18"/>
        <w:shd w:val="clear" w:color="auto" w:fill="FFFFFF"/>
      </w:rPr>
      <w:t xml:space="preserve"> </w:t>
    </w:r>
    <w:r w:rsidRPr="008D6744">
      <w:rPr>
        <w:rFonts w:ascii="Verdana" w:hAnsi="Verdana"/>
        <w:b/>
        <w:color w:val="333333"/>
        <w:sz w:val="18"/>
        <w:szCs w:val="18"/>
        <w:shd w:val="clear" w:color="auto" w:fill="FFFFFF"/>
      </w:rPr>
      <w:t>598</w:t>
    </w:r>
    <w:r w:rsidR="00084765">
      <w:rPr>
        <w:rFonts w:ascii="Verdana" w:hAnsi="Verdana"/>
        <w:b/>
        <w:color w:val="333333"/>
        <w:sz w:val="18"/>
        <w:szCs w:val="18"/>
        <w:shd w:val="clear" w:color="auto" w:fill="FFFFFF"/>
      </w:rPr>
      <w:t xml:space="preserve"> </w:t>
    </w:r>
    <w:r w:rsidRPr="008D6744">
      <w:rPr>
        <w:rFonts w:ascii="Verdana" w:hAnsi="Verdana"/>
        <w:b/>
        <w:color w:val="333333"/>
        <w:sz w:val="18"/>
        <w:szCs w:val="18"/>
        <w:shd w:val="clear" w:color="auto" w:fill="FFFFFF"/>
      </w:rPr>
      <w:t>1471</w:t>
    </w:r>
  </w:p>
  <w:p w14:paraId="1AFFCD88" w14:textId="2FA99999" w:rsidR="008D6744" w:rsidRPr="008D6744" w:rsidRDefault="008D6744" w:rsidP="008D6744">
    <w:pPr>
      <w:pStyle w:val="Header"/>
      <w:jc w:val="center"/>
      <w:rPr>
        <w:rFonts w:ascii="Times New Roman" w:hAnsi="Times New Roman" w:cs="Times New Roman"/>
        <w:b/>
        <w:noProof/>
        <w:color w:val="171717" w:themeColor="background2" w:themeShade="1A"/>
        <w:sz w:val="24"/>
        <w:szCs w:val="24"/>
      </w:rPr>
    </w:pPr>
    <w:r w:rsidRPr="008D6744">
      <w:rPr>
        <w:rFonts w:ascii="Times New Roman" w:hAnsi="Times New Roman" w:cs="Times New Roman"/>
        <w:b/>
        <w:noProof/>
        <w:color w:val="171717" w:themeColor="background2" w:themeShade="1A"/>
        <w:sz w:val="24"/>
        <w:szCs w:val="24"/>
      </w:rPr>
      <w:t xml:space="preserve">LinkedIn: </w:t>
    </w:r>
    <w:hyperlink r:id="rId1" w:tgtFrame="_blank" w:history="1">
      <w:r w:rsidRPr="008D6744">
        <w:rPr>
          <w:rStyle w:val="Hyperlink"/>
          <w:rFonts w:ascii="Arial" w:hAnsi="Arial" w:cs="Arial"/>
          <w:b/>
          <w:color w:val="1155CC"/>
          <w:shd w:val="clear" w:color="auto" w:fill="FFFFFF"/>
        </w:rPr>
        <w:t>https://www.linkedin.com/in/bhanu-aithepalle-90335b180/</w:t>
      </w:r>
    </w:hyperlink>
  </w:p>
  <w:p w14:paraId="2E75C770" w14:textId="568A7DC2" w:rsidR="00DF1DAB" w:rsidRPr="00253799" w:rsidRDefault="00DF1DAB" w:rsidP="00DF1DAB">
    <w:pPr>
      <w:pStyle w:val="Header"/>
      <w:rPr>
        <w:rFonts w:ascii="Times New Roman" w:hAnsi="Times New Roman" w:cs="Times New Roman"/>
        <w:noProof/>
        <w:color w:val="171717" w:themeColor="background2" w:themeShade="1A"/>
        <w:sz w:val="24"/>
        <w:szCs w:val="24"/>
      </w:rPr>
    </w:pPr>
  </w:p>
  <w:p w14:paraId="5D0B5679" w14:textId="77777777" w:rsidR="00DF1DAB" w:rsidRDefault="00DF1D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825E3"/>
    <w:multiLevelType w:val="multilevel"/>
    <w:tmpl w:val="717E4960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4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A437A8"/>
    <w:multiLevelType w:val="multilevel"/>
    <w:tmpl w:val="DD3CE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247A9C"/>
    <w:multiLevelType w:val="multilevel"/>
    <w:tmpl w:val="0C022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7D39CF"/>
    <w:multiLevelType w:val="hybridMultilevel"/>
    <w:tmpl w:val="EE0246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715D73"/>
    <w:multiLevelType w:val="multilevel"/>
    <w:tmpl w:val="80385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A211DC"/>
    <w:multiLevelType w:val="hybridMultilevel"/>
    <w:tmpl w:val="BB322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B7D0D"/>
    <w:multiLevelType w:val="hybridMultilevel"/>
    <w:tmpl w:val="84FC496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C817BD0"/>
    <w:multiLevelType w:val="multilevel"/>
    <w:tmpl w:val="7214EE40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88921B4"/>
    <w:multiLevelType w:val="multilevel"/>
    <w:tmpl w:val="7A86C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67736B"/>
    <w:multiLevelType w:val="multilevel"/>
    <w:tmpl w:val="8B829F5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 w:themeColor="text1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CB47A2C"/>
    <w:multiLevelType w:val="hybridMultilevel"/>
    <w:tmpl w:val="73B44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B5178"/>
    <w:multiLevelType w:val="multilevel"/>
    <w:tmpl w:val="53E03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BB7F5F"/>
    <w:multiLevelType w:val="multilevel"/>
    <w:tmpl w:val="6ADC0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335B44"/>
    <w:multiLevelType w:val="hybridMultilevel"/>
    <w:tmpl w:val="7A44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4EF2577E"/>
    <w:multiLevelType w:val="hybridMultilevel"/>
    <w:tmpl w:val="ABA0CB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2523DA"/>
    <w:multiLevelType w:val="multilevel"/>
    <w:tmpl w:val="2B025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5A2443"/>
    <w:multiLevelType w:val="multilevel"/>
    <w:tmpl w:val="CD4A0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90E1C6D"/>
    <w:multiLevelType w:val="hybridMultilevel"/>
    <w:tmpl w:val="8E7E0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DB3BAE"/>
    <w:multiLevelType w:val="hybridMultilevel"/>
    <w:tmpl w:val="87843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C965D6"/>
    <w:multiLevelType w:val="multilevel"/>
    <w:tmpl w:val="0A968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E95BEC"/>
    <w:multiLevelType w:val="hybridMultilevel"/>
    <w:tmpl w:val="7D3A79A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10"/>
  </w:num>
  <w:num w:numId="4">
    <w:abstractNumId w:val="18"/>
  </w:num>
  <w:num w:numId="5">
    <w:abstractNumId w:val="3"/>
  </w:num>
  <w:num w:numId="6">
    <w:abstractNumId w:val="9"/>
  </w:num>
  <w:num w:numId="7">
    <w:abstractNumId w:val="7"/>
  </w:num>
  <w:num w:numId="8">
    <w:abstractNumId w:val="0"/>
  </w:num>
  <w:num w:numId="9">
    <w:abstractNumId w:val="5"/>
  </w:num>
  <w:num w:numId="10">
    <w:abstractNumId w:val="4"/>
  </w:num>
  <w:num w:numId="11">
    <w:abstractNumId w:val="16"/>
  </w:num>
  <w:num w:numId="12">
    <w:abstractNumId w:val="2"/>
  </w:num>
  <w:num w:numId="13">
    <w:abstractNumId w:val="19"/>
  </w:num>
  <w:num w:numId="14">
    <w:abstractNumId w:val="6"/>
  </w:num>
  <w:num w:numId="15">
    <w:abstractNumId w:val="11"/>
  </w:num>
  <w:num w:numId="16">
    <w:abstractNumId w:val="15"/>
  </w:num>
  <w:num w:numId="17">
    <w:abstractNumId w:val="12"/>
  </w:num>
  <w:num w:numId="18">
    <w:abstractNumId w:val="8"/>
  </w:num>
  <w:num w:numId="19">
    <w:abstractNumId w:val="1"/>
  </w:num>
  <w:num w:numId="20">
    <w:abstractNumId w:val="1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7A0MbA0MzG0MLZQ0lEKTi0uzszPAykwrQUACcrQ1SwAAAA="/>
  </w:docVars>
  <w:rsids>
    <w:rsidRoot w:val="00685629"/>
    <w:rsid w:val="00003AD9"/>
    <w:rsid w:val="000058F0"/>
    <w:rsid w:val="00010191"/>
    <w:rsid w:val="00014F89"/>
    <w:rsid w:val="00017227"/>
    <w:rsid w:val="00027367"/>
    <w:rsid w:val="00034CC4"/>
    <w:rsid w:val="0004256F"/>
    <w:rsid w:val="000608A7"/>
    <w:rsid w:val="000739FD"/>
    <w:rsid w:val="00084765"/>
    <w:rsid w:val="00090575"/>
    <w:rsid w:val="000A1754"/>
    <w:rsid w:val="000B42AD"/>
    <w:rsid w:val="000B4448"/>
    <w:rsid w:val="000B5D89"/>
    <w:rsid w:val="000C3C07"/>
    <w:rsid w:val="000D1875"/>
    <w:rsid w:val="000E3D92"/>
    <w:rsid w:val="000E6D01"/>
    <w:rsid w:val="000F4A9C"/>
    <w:rsid w:val="000F54EC"/>
    <w:rsid w:val="00105ECD"/>
    <w:rsid w:val="0012316E"/>
    <w:rsid w:val="0012477E"/>
    <w:rsid w:val="0014157D"/>
    <w:rsid w:val="00147471"/>
    <w:rsid w:val="00152324"/>
    <w:rsid w:val="001625BA"/>
    <w:rsid w:val="0016312F"/>
    <w:rsid w:val="00171353"/>
    <w:rsid w:val="00180C8E"/>
    <w:rsid w:val="001873B4"/>
    <w:rsid w:val="00195547"/>
    <w:rsid w:val="001A24D5"/>
    <w:rsid w:val="001C128A"/>
    <w:rsid w:val="001C548D"/>
    <w:rsid w:val="001C6A26"/>
    <w:rsid w:val="001D1829"/>
    <w:rsid w:val="001D42C3"/>
    <w:rsid w:val="001D5D1D"/>
    <w:rsid w:val="001E227A"/>
    <w:rsid w:val="00216F99"/>
    <w:rsid w:val="00223FD0"/>
    <w:rsid w:val="00224E94"/>
    <w:rsid w:val="0022717F"/>
    <w:rsid w:val="00227568"/>
    <w:rsid w:val="002278B3"/>
    <w:rsid w:val="002301C4"/>
    <w:rsid w:val="00236921"/>
    <w:rsid w:val="002405B9"/>
    <w:rsid w:val="00241591"/>
    <w:rsid w:val="00251E2D"/>
    <w:rsid w:val="00253799"/>
    <w:rsid w:val="0025503F"/>
    <w:rsid w:val="0027139C"/>
    <w:rsid w:val="00275EC2"/>
    <w:rsid w:val="00283E18"/>
    <w:rsid w:val="00284970"/>
    <w:rsid w:val="00293BE8"/>
    <w:rsid w:val="00295FFE"/>
    <w:rsid w:val="002A0A2B"/>
    <w:rsid w:val="002A1BDE"/>
    <w:rsid w:val="002B03D0"/>
    <w:rsid w:val="002C114E"/>
    <w:rsid w:val="002C32ED"/>
    <w:rsid w:val="002D0766"/>
    <w:rsid w:val="002E609E"/>
    <w:rsid w:val="002E63FE"/>
    <w:rsid w:val="003039D8"/>
    <w:rsid w:val="00304C97"/>
    <w:rsid w:val="00305F51"/>
    <w:rsid w:val="0030601A"/>
    <w:rsid w:val="003103D5"/>
    <w:rsid w:val="00311364"/>
    <w:rsid w:val="0032331A"/>
    <w:rsid w:val="00330284"/>
    <w:rsid w:val="00331388"/>
    <w:rsid w:val="00331E0D"/>
    <w:rsid w:val="003469FF"/>
    <w:rsid w:val="003511DE"/>
    <w:rsid w:val="00352F45"/>
    <w:rsid w:val="00371721"/>
    <w:rsid w:val="00372721"/>
    <w:rsid w:val="00373082"/>
    <w:rsid w:val="00382D8A"/>
    <w:rsid w:val="00384473"/>
    <w:rsid w:val="0039221C"/>
    <w:rsid w:val="003A19D0"/>
    <w:rsid w:val="003B2FE5"/>
    <w:rsid w:val="003B3EE9"/>
    <w:rsid w:val="003B4E5A"/>
    <w:rsid w:val="003B7429"/>
    <w:rsid w:val="003C4B3F"/>
    <w:rsid w:val="003D3282"/>
    <w:rsid w:val="003D6320"/>
    <w:rsid w:val="003E0268"/>
    <w:rsid w:val="003E0C74"/>
    <w:rsid w:val="003E7385"/>
    <w:rsid w:val="003F4173"/>
    <w:rsid w:val="003F46A0"/>
    <w:rsid w:val="00405CCF"/>
    <w:rsid w:val="004270CC"/>
    <w:rsid w:val="004357AE"/>
    <w:rsid w:val="00443571"/>
    <w:rsid w:val="00447ED1"/>
    <w:rsid w:val="0045184D"/>
    <w:rsid w:val="0045710F"/>
    <w:rsid w:val="0048013A"/>
    <w:rsid w:val="004850E6"/>
    <w:rsid w:val="00486C05"/>
    <w:rsid w:val="00490504"/>
    <w:rsid w:val="004A1ACF"/>
    <w:rsid w:val="004B608F"/>
    <w:rsid w:val="004D5A0B"/>
    <w:rsid w:val="004D647F"/>
    <w:rsid w:val="004E3E6F"/>
    <w:rsid w:val="004E5144"/>
    <w:rsid w:val="004F018E"/>
    <w:rsid w:val="00505CE2"/>
    <w:rsid w:val="00520040"/>
    <w:rsid w:val="00521D09"/>
    <w:rsid w:val="00523D85"/>
    <w:rsid w:val="005263C2"/>
    <w:rsid w:val="005330C7"/>
    <w:rsid w:val="00536F61"/>
    <w:rsid w:val="0053701E"/>
    <w:rsid w:val="0054060A"/>
    <w:rsid w:val="00540E8C"/>
    <w:rsid w:val="005443F5"/>
    <w:rsid w:val="00550DAC"/>
    <w:rsid w:val="00552FC9"/>
    <w:rsid w:val="00555F17"/>
    <w:rsid w:val="00557BBF"/>
    <w:rsid w:val="00560169"/>
    <w:rsid w:val="005730F5"/>
    <w:rsid w:val="005740F4"/>
    <w:rsid w:val="005762A5"/>
    <w:rsid w:val="00580C0A"/>
    <w:rsid w:val="005847C5"/>
    <w:rsid w:val="005860DB"/>
    <w:rsid w:val="005928E0"/>
    <w:rsid w:val="00594B11"/>
    <w:rsid w:val="005A1E43"/>
    <w:rsid w:val="005A481D"/>
    <w:rsid w:val="005B49D3"/>
    <w:rsid w:val="005B6D8E"/>
    <w:rsid w:val="005D17FF"/>
    <w:rsid w:val="005E1602"/>
    <w:rsid w:val="005E4EB8"/>
    <w:rsid w:val="005F672C"/>
    <w:rsid w:val="00600E6E"/>
    <w:rsid w:val="00605E50"/>
    <w:rsid w:val="00611579"/>
    <w:rsid w:val="00625C18"/>
    <w:rsid w:val="00645AD5"/>
    <w:rsid w:val="00654579"/>
    <w:rsid w:val="006660D4"/>
    <w:rsid w:val="00682AB3"/>
    <w:rsid w:val="00684690"/>
    <w:rsid w:val="00685629"/>
    <w:rsid w:val="006867D9"/>
    <w:rsid w:val="0068733E"/>
    <w:rsid w:val="0069004C"/>
    <w:rsid w:val="00695F07"/>
    <w:rsid w:val="006A254C"/>
    <w:rsid w:val="006B37CC"/>
    <w:rsid w:val="006B445B"/>
    <w:rsid w:val="006B48F1"/>
    <w:rsid w:val="006C73D5"/>
    <w:rsid w:val="006D00F4"/>
    <w:rsid w:val="006D39CE"/>
    <w:rsid w:val="006D3F8D"/>
    <w:rsid w:val="006F02F9"/>
    <w:rsid w:val="00700A3C"/>
    <w:rsid w:val="007035C7"/>
    <w:rsid w:val="007213C4"/>
    <w:rsid w:val="0072188E"/>
    <w:rsid w:val="0072202F"/>
    <w:rsid w:val="0075577A"/>
    <w:rsid w:val="007734A3"/>
    <w:rsid w:val="00781388"/>
    <w:rsid w:val="007816A4"/>
    <w:rsid w:val="007978F5"/>
    <w:rsid w:val="007A43B0"/>
    <w:rsid w:val="007B139F"/>
    <w:rsid w:val="007B3851"/>
    <w:rsid w:val="007C7347"/>
    <w:rsid w:val="007D0CA2"/>
    <w:rsid w:val="007D2C7B"/>
    <w:rsid w:val="007E00AB"/>
    <w:rsid w:val="007F1B1D"/>
    <w:rsid w:val="007F259E"/>
    <w:rsid w:val="007F2A0C"/>
    <w:rsid w:val="0080230B"/>
    <w:rsid w:val="008065C3"/>
    <w:rsid w:val="0081030E"/>
    <w:rsid w:val="00810C85"/>
    <w:rsid w:val="00816D57"/>
    <w:rsid w:val="00826813"/>
    <w:rsid w:val="00827D78"/>
    <w:rsid w:val="00830052"/>
    <w:rsid w:val="00840FF8"/>
    <w:rsid w:val="0084345B"/>
    <w:rsid w:val="00845253"/>
    <w:rsid w:val="00845937"/>
    <w:rsid w:val="008464AF"/>
    <w:rsid w:val="008466F8"/>
    <w:rsid w:val="00852F7E"/>
    <w:rsid w:val="00854383"/>
    <w:rsid w:val="00855975"/>
    <w:rsid w:val="0085715F"/>
    <w:rsid w:val="00861159"/>
    <w:rsid w:val="00872574"/>
    <w:rsid w:val="00885BEF"/>
    <w:rsid w:val="008864AF"/>
    <w:rsid w:val="00893E67"/>
    <w:rsid w:val="008A01A3"/>
    <w:rsid w:val="008A3917"/>
    <w:rsid w:val="008A6308"/>
    <w:rsid w:val="008A630D"/>
    <w:rsid w:val="008B18FE"/>
    <w:rsid w:val="008B6BAF"/>
    <w:rsid w:val="008B76EF"/>
    <w:rsid w:val="008C10EB"/>
    <w:rsid w:val="008C6B1B"/>
    <w:rsid w:val="008C737F"/>
    <w:rsid w:val="008D01BD"/>
    <w:rsid w:val="008D2A95"/>
    <w:rsid w:val="008D6744"/>
    <w:rsid w:val="008D6A28"/>
    <w:rsid w:val="008E262C"/>
    <w:rsid w:val="008E7440"/>
    <w:rsid w:val="00904FC1"/>
    <w:rsid w:val="00905CA0"/>
    <w:rsid w:val="00917180"/>
    <w:rsid w:val="00923B9B"/>
    <w:rsid w:val="009240FE"/>
    <w:rsid w:val="00933C62"/>
    <w:rsid w:val="00937292"/>
    <w:rsid w:val="00940653"/>
    <w:rsid w:val="00955CF7"/>
    <w:rsid w:val="0095764F"/>
    <w:rsid w:val="00971A03"/>
    <w:rsid w:val="00972097"/>
    <w:rsid w:val="00973929"/>
    <w:rsid w:val="00981C87"/>
    <w:rsid w:val="00981D30"/>
    <w:rsid w:val="00987669"/>
    <w:rsid w:val="00990876"/>
    <w:rsid w:val="00992865"/>
    <w:rsid w:val="00993339"/>
    <w:rsid w:val="00994A77"/>
    <w:rsid w:val="009A4691"/>
    <w:rsid w:val="009A76A4"/>
    <w:rsid w:val="009C2B91"/>
    <w:rsid w:val="009D4F6A"/>
    <w:rsid w:val="009D5670"/>
    <w:rsid w:val="009E59FE"/>
    <w:rsid w:val="009F1E78"/>
    <w:rsid w:val="009F2597"/>
    <w:rsid w:val="00A013AB"/>
    <w:rsid w:val="00A16C94"/>
    <w:rsid w:val="00A26405"/>
    <w:rsid w:val="00A265A6"/>
    <w:rsid w:val="00A315A4"/>
    <w:rsid w:val="00A31FA0"/>
    <w:rsid w:val="00A32DC8"/>
    <w:rsid w:val="00A32EA5"/>
    <w:rsid w:val="00A368D6"/>
    <w:rsid w:val="00A41A51"/>
    <w:rsid w:val="00A51B49"/>
    <w:rsid w:val="00A53EE9"/>
    <w:rsid w:val="00A77505"/>
    <w:rsid w:val="00A81E25"/>
    <w:rsid w:val="00A95071"/>
    <w:rsid w:val="00AA02D1"/>
    <w:rsid w:val="00AA0A5E"/>
    <w:rsid w:val="00AB29CA"/>
    <w:rsid w:val="00AB2E44"/>
    <w:rsid w:val="00AB3C17"/>
    <w:rsid w:val="00AC2732"/>
    <w:rsid w:val="00AC34E9"/>
    <w:rsid w:val="00AF27A7"/>
    <w:rsid w:val="00AF7D2C"/>
    <w:rsid w:val="00B0269A"/>
    <w:rsid w:val="00B03515"/>
    <w:rsid w:val="00B04654"/>
    <w:rsid w:val="00B12AE8"/>
    <w:rsid w:val="00B14029"/>
    <w:rsid w:val="00B3565F"/>
    <w:rsid w:val="00B37277"/>
    <w:rsid w:val="00B3791D"/>
    <w:rsid w:val="00B82698"/>
    <w:rsid w:val="00BB20C0"/>
    <w:rsid w:val="00BB2DF6"/>
    <w:rsid w:val="00BB5F4E"/>
    <w:rsid w:val="00BC1797"/>
    <w:rsid w:val="00BC602E"/>
    <w:rsid w:val="00BD6DBD"/>
    <w:rsid w:val="00BE0980"/>
    <w:rsid w:val="00C07B96"/>
    <w:rsid w:val="00C13960"/>
    <w:rsid w:val="00C2075F"/>
    <w:rsid w:val="00C20AC6"/>
    <w:rsid w:val="00C306CF"/>
    <w:rsid w:val="00C34E96"/>
    <w:rsid w:val="00C54116"/>
    <w:rsid w:val="00C6043F"/>
    <w:rsid w:val="00C816CB"/>
    <w:rsid w:val="00C92E3B"/>
    <w:rsid w:val="00C96049"/>
    <w:rsid w:val="00CC0A2A"/>
    <w:rsid w:val="00CC53AF"/>
    <w:rsid w:val="00CD2008"/>
    <w:rsid w:val="00CD4262"/>
    <w:rsid w:val="00D16585"/>
    <w:rsid w:val="00D267D8"/>
    <w:rsid w:val="00D353A6"/>
    <w:rsid w:val="00D35BBB"/>
    <w:rsid w:val="00D4117A"/>
    <w:rsid w:val="00D53629"/>
    <w:rsid w:val="00D562AE"/>
    <w:rsid w:val="00D7002C"/>
    <w:rsid w:val="00D702AB"/>
    <w:rsid w:val="00D72D7F"/>
    <w:rsid w:val="00D7362B"/>
    <w:rsid w:val="00D7442F"/>
    <w:rsid w:val="00D75102"/>
    <w:rsid w:val="00DA1C20"/>
    <w:rsid w:val="00DA555A"/>
    <w:rsid w:val="00DA564B"/>
    <w:rsid w:val="00DB09CB"/>
    <w:rsid w:val="00DC0FAB"/>
    <w:rsid w:val="00DC1834"/>
    <w:rsid w:val="00DC4CD5"/>
    <w:rsid w:val="00DC6143"/>
    <w:rsid w:val="00DD70A8"/>
    <w:rsid w:val="00DD7122"/>
    <w:rsid w:val="00DF1DAB"/>
    <w:rsid w:val="00DF4D29"/>
    <w:rsid w:val="00DF7292"/>
    <w:rsid w:val="00DF7F0A"/>
    <w:rsid w:val="00E1278A"/>
    <w:rsid w:val="00E13C23"/>
    <w:rsid w:val="00E155B6"/>
    <w:rsid w:val="00E17F77"/>
    <w:rsid w:val="00E21867"/>
    <w:rsid w:val="00E2395C"/>
    <w:rsid w:val="00E26F39"/>
    <w:rsid w:val="00E324DE"/>
    <w:rsid w:val="00E34301"/>
    <w:rsid w:val="00E3729D"/>
    <w:rsid w:val="00E43695"/>
    <w:rsid w:val="00E4470F"/>
    <w:rsid w:val="00E46B8A"/>
    <w:rsid w:val="00E4772E"/>
    <w:rsid w:val="00E531D9"/>
    <w:rsid w:val="00E636AC"/>
    <w:rsid w:val="00E67EE6"/>
    <w:rsid w:val="00E80DA7"/>
    <w:rsid w:val="00E85864"/>
    <w:rsid w:val="00E874D2"/>
    <w:rsid w:val="00EA4592"/>
    <w:rsid w:val="00EA4E31"/>
    <w:rsid w:val="00EB2E1C"/>
    <w:rsid w:val="00EC12D4"/>
    <w:rsid w:val="00EC1C51"/>
    <w:rsid w:val="00EC23AE"/>
    <w:rsid w:val="00EC5207"/>
    <w:rsid w:val="00ED042F"/>
    <w:rsid w:val="00ED32F9"/>
    <w:rsid w:val="00ED7291"/>
    <w:rsid w:val="00EE3ACD"/>
    <w:rsid w:val="00F02131"/>
    <w:rsid w:val="00F031EE"/>
    <w:rsid w:val="00F56BE5"/>
    <w:rsid w:val="00F6579C"/>
    <w:rsid w:val="00F75139"/>
    <w:rsid w:val="00F75EF3"/>
    <w:rsid w:val="00F76489"/>
    <w:rsid w:val="00F83E1E"/>
    <w:rsid w:val="00F94959"/>
    <w:rsid w:val="00F96648"/>
    <w:rsid w:val="00FA3AEC"/>
    <w:rsid w:val="00FA3CEB"/>
    <w:rsid w:val="00FB08E3"/>
    <w:rsid w:val="00FB2BC4"/>
    <w:rsid w:val="00FC1ED8"/>
    <w:rsid w:val="00FD75AF"/>
    <w:rsid w:val="00FF0571"/>
    <w:rsid w:val="00FF1220"/>
    <w:rsid w:val="5B256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5651B2"/>
  <w15:chartTrackingRefBased/>
  <w15:docId w15:val="{E3AEF9FA-734A-804A-AAB3-35CA18553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6B8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B8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B8A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46B8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E46B8A"/>
    <w:pPr>
      <w:ind w:left="720"/>
      <w:contextualSpacing/>
    </w:pPr>
  </w:style>
  <w:style w:type="character" w:styleId="HTMLTypewriter">
    <w:name w:val="HTML Typewriter"/>
    <w:semiHidden/>
    <w:unhideWhenUsed/>
    <w:rsid w:val="00E46B8A"/>
    <w:rPr>
      <w:rFonts w:ascii="Courier New" w:eastAsia="Times New Roman" w:hAnsi="Courier New" w:cs="Times New Roman" w:hint="default"/>
      <w:sz w:val="20"/>
      <w:szCs w:val="20"/>
    </w:rPr>
  </w:style>
  <w:style w:type="character" w:customStyle="1" w:styleId="ListParagraphChar">
    <w:name w:val="List Paragraph Char"/>
    <w:link w:val="ListParagraph"/>
    <w:locked/>
    <w:rsid w:val="00E46B8A"/>
    <w:rPr>
      <w:sz w:val="22"/>
      <w:szCs w:val="22"/>
    </w:rPr>
  </w:style>
  <w:style w:type="paragraph" w:customStyle="1" w:styleId="cogheadingsmall">
    <w:name w:val="cog heading small"/>
    <w:basedOn w:val="Normal"/>
    <w:rsid w:val="00E46B8A"/>
    <w:pPr>
      <w:spacing w:before="60" w:after="60" w:line="260" w:lineRule="atLeast"/>
      <w:jc w:val="both"/>
    </w:pPr>
    <w:rPr>
      <w:rFonts w:ascii="Arial" w:eastAsia="Times New Roman" w:hAnsi="Arial" w:cs="Arial"/>
      <w:b/>
      <w:sz w:val="20"/>
      <w:szCs w:val="20"/>
    </w:rPr>
  </w:style>
  <w:style w:type="paragraph" w:customStyle="1" w:styleId="Normallatin">
    <w:name w:val="Normal+latin"/>
    <w:basedOn w:val="Normal"/>
    <w:uiPriority w:val="99"/>
    <w:rsid w:val="00E46B8A"/>
    <w:pPr>
      <w:shd w:val="clear" w:color="auto" w:fill="FFFFFF"/>
      <w:spacing w:before="150" w:after="75" w:line="225" w:lineRule="atLeast"/>
    </w:pPr>
    <w:rPr>
      <w:rFonts w:ascii="Arial" w:eastAsia="Calibri" w:hAnsi="Arial" w:cs="Arial"/>
      <w:color w:val="000000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E46B8A"/>
    <w:rPr>
      <w:rFonts w:ascii="Lucida Sans Unicode" w:eastAsiaTheme="minorEastAsia" w:hAnsi="Lucida Sans Unicode" w:cs="Lucida Sans Unicode"/>
      <w:b/>
      <w:color w:val="8496B0" w:themeColor="text2" w:themeTint="99"/>
      <w:sz w:val="20"/>
      <w:lang w:eastAsia="ja-JP"/>
    </w:rPr>
  </w:style>
  <w:style w:type="paragraph" w:styleId="NoSpacing">
    <w:name w:val="No Spacing"/>
    <w:link w:val="NoSpacingChar"/>
    <w:uiPriority w:val="1"/>
    <w:qFormat/>
    <w:rsid w:val="00E46B8A"/>
    <w:pPr>
      <w:ind w:left="720" w:hanging="360"/>
    </w:pPr>
    <w:rPr>
      <w:rFonts w:ascii="Lucida Sans Unicode" w:eastAsiaTheme="minorEastAsia" w:hAnsi="Lucida Sans Unicode" w:cs="Lucida Sans Unicode"/>
      <w:b/>
      <w:color w:val="8496B0" w:themeColor="text2" w:themeTint="99"/>
      <w:sz w:val="20"/>
      <w:lang w:eastAsia="ja-JP"/>
    </w:rPr>
  </w:style>
  <w:style w:type="paragraph" w:customStyle="1" w:styleId="Cog-bullet-2">
    <w:name w:val="Cog-bullet-2"/>
    <w:basedOn w:val="Normal"/>
    <w:rsid w:val="00E46B8A"/>
    <w:pPr>
      <w:tabs>
        <w:tab w:val="num" w:pos="360"/>
      </w:tabs>
      <w:spacing w:before="60" w:after="60" w:line="240" w:lineRule="atLeast"/>
      <w:ind w:left="360" w:hanging="360"/>
    </w:pPr>
    <w:rPr>
      <w:rFonts w:ascii="Arial" w:eastAsia="Times New Roman" w:hAnsi="Arial" w:cs="Times New Roman"/>
      <w:sz w:val="20"/>
      <w:szCs w:val="24"/>
    </w:rPr>
  </w:style>
  <w:style w:type="table" w:styleId="TableGrid">
    <w:name w:val="Table Grid"/>
    <w:basedOn w:val="TableNormal"/>
    <w:uiPriority w:val="39"/>
    <w:rsid w:val="00E46B8A"/>
    <w:rPr>
      <w:sz w:val="22"/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E46B8A"/>
    <w:pPr>
      <w:widowControl w:val="0"/>
      <w:autoSpaceDE w:val="0"/>
      <w:autoSpaceDN w:val="0"/>
      <w:spacing w:after="160" w:line="259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46B8A"/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20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737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273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linkedin.com/in/bhanu-aithepalle-90335b18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6742</TotalTime>
  <Pages>5</Pages>
  <Words>1988</Words>
  <Characters>1133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kash Reddy Aithepalle</dc:creator>
  <cp:keywords/>
  <dc:description/>
  <cp:lastModifiedBy>Balaji Vatapalli</cp:lastModifiedBy>
  <cp:revision>550</cp:revision>
  <dcterms:created xsi:type="dcterms:W3CDTF">2022-08-22T14:49:00Z</dcterms:created>
  <dcterms:modified xsi:type="dcterms:W3CDTF">2023-11-30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690885a2cb3512820e43895a573038928e2d4956e640367128874abd5cfb62</vt:lpwstr>
  </property>
</Properties>
</file>